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3A3FC2" w14:textId="77777777" w:rsidR="00431C1D" w:rsidRPr="005C5DAC" w:rsidRDefault="00BA2E9F" w:rsidP="005C5DA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C5DAC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C243D2" w:rsidRPr="005C5DAC">
        <w:rPr>
          <w:rFonts w:ascii="Helvetica" w:hAnsi="Helvetica" w:cs="Arial"/>
          <w:sz w:val="20"/>
          <w:szCs w:val="24"/>
          <w:lang w:val="lt-LT"/>
        </w:rPr>
        <w:t xml:space="preserve">Farmacinė kompozicija, apimanti: </w:t>
      </w:r>
    </w:p>
    <w:p w14:paraId="382C8D51" w14:textId="09294C57" w:rsidR="00C243D2" w:rsidRPr="005C5DAC" w:rsidRDefault="00C243D2" w:rsidP="005C5DA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C5DAC">
        <w:rPr>
          <w:rFonts w:ascii="Helvetica" w:hAnsi="Helvetica" w:cs="Arial"/>
          <w:sz w:val="20"/>
          <w:szCs w:val="24"/>
          <w:lang w:val="lt-LT"/>
        </w:rPr>
        <w:t>bent vieną farmaci</w:t>
      </w:r>
      <w:r w:rsidR="00431C1D" w:rsidRPr="005C5DAC">
        <w:rPr>
          <w:rFonts w:ascii="Helvetica" w:hAnsi="Helvetica" w:cs="Arial"/>
          <w:sz w:val="20"/>
          <w:szCs w:val="24"/>
          <w:lang w:val="lt-LT"/>
        </w:rPr>
        <w:t>niu požiūriu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aktyv</w:t>
      </w:r>
      <w:r w:rsidR="00431C1D" w:rsidRPr="005C5DAC">
        <w:rPr>
          <w:rFonts w:ascii="Helvetica" w:hAnsi="Helvetica" w:cs="Arial"/>
          <w:sz w:val="20"/>
          <w:szCs w:val="24"/>
          <w:lang w:val="lt-LT"/>
        </w:rPr>
        <w:t>ią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431C1D" w:rsidRPr="005C5DAC">
        <w:rPr>
          <w:rFonts w:ascii="Helvetica" w:hAnsi="Helvetica" w:cs="Arial"/>
          <w:sz w:val="20"/>
          <w:szCs w:val="24"/>
          <w:lang w:val="lt-LT"/>
        </w:rPr>
        <w:t>sudedamąją dalį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ir biologiškai skaidų </w:t>
      </w:r>
      <w:r w:rsidR="00925155" w:rsidRPr="005C5DAC">
        <w:rPr>
          <w:rFonts w:ascii="Helvetica" w:hAnsi="Helvetica" w:cs="Arial"/>
          <w:sz w:val="20"/>
          <w:szCs w:val="24"/>
          <w:lang w:val="lt-LT"/>
        </w:rPr>
        <w:t>šakotąjį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opolimerą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431C1D" w:rsidRPr="005C5DAC">
        <w:rPr>
          <w:rFonts w:ascii="Helvetica" w:hAnsi="Helvetica" w:cs="Arial"/>
          <w:sz w:val="20"/>
          <w:szCs w:val="24"/>
          <w:lang w:val="lt-LT"/>
        </w:rPr>
        <w:t>apimantį bent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tri</w:t>
      </w:r>
      <w:r w:rsidR="00925155" w:rsidRPr="005C5DAC">
        <w:rPr>
          <w:rFonts w:ascii="Helvetica" w:hAnsi="Helvetica" w:cs="Arial"/>
          <w:sz w:val="20"/>
          <w:szCs w:val="24"/>
          <w:lang w:val="lt-LT"/>
        </w:rPr>
        <w:t>s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poliesterio </w:t>
      </w:r>
      <w:r w:rsidR="00925155" w:rsidRPr="005C5DAC">
        <w:rPr>
          <w:rFonts w:ascii="Helvetica" w:hAnsi="Helvetica" w:cs="Arial"/>
          <w:sz w:val="20"/>
          <w:szCs w:val="24"/>
          <w:lang w:val="lt-LT"/>
        </w:rPr>
        <w:t>atšakas</w:t>
      </w:r>
      <w:r w:rsidRPr="005C5DAC">
        <w:rPr>
          <w:rFonts w:ascii="Helvetica" w:hAnsi="Helvetica" w:cs="Arial"/>
          <w:sz w:val="20"/>
          <w:szCs w:val="24"/>
          <w:lang w:val="lt-LT"/>
        </w:rPr>
        <w:t>, pri</w:t>
      </w:r>
      <w:r w:rsidR="00925155" w:rsidRPr="005C5DAC">
        <w:rPr>
          <w:rFonts w:ascii="Helvetica" w:hAnsi="Helvetica" w:cs="Arial"/>
          <w:sz w:val="20"/>
          <w:szCs w:val="24"/>
          <w:lang w:val="lt-LT"/>
        </w:rPr>
        <w:t>jungtas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prie </w:t>
      </w:r>
      <w:r w:rsidR="005C1A88" w:rsidRPr="005C5DAC">
        <w:rPr>
          <w:rFonts w:ascii="Helvetica" w:hAnsi="Helvetica" w:cs="Arial"/>
          <w:sz w:val="20"/>
          <w:szCs w:val="24"/>
          <w:lang w:val="lt-LT"/>
        </w:rPr>
        <w:t>pagrindinės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25155" w:rsidRPr="005C5DAC">
        <w:rPr>
          <w:rFonts w:ascii="Helvetica" w:hAnsi="Helvetica" w:cs="Arial"/>
          <w:sz w:val="20"/>
          <w:szCs w:val="24"/>
          <w:lang w:val="lt-LT"/>
        </w:rPr>
        <w:t>grandinės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, kuri </w:t>
      </w:r>
      <w:r w:rsidR="00925155" w:rsidRPr="005C5DAC">
        <w:rPr>
          <w:rFonts w:ascii="Helvetica" w:hAnsi="Helvetica" w:cs="Arial"/>
          <w:sz w:val="20"/>
          <w:szCs w:val="24"/>
          <w:lang w:val="lt-LT"/>
        </w:rPr>
        <w:t xml:space="preserve">apima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polieter</w:t>
      </w:r>
      <w:r w:rsidR="00925155" w:rsidRPr="005C5DAC">
        <w:rPr>
          <w:rFonts w:ascii="Helvetica" w:hAnsi="Helvetica" w:cs="Arial"/>
          <w:sz w:val="20"/>
          <w:szCs w:val="24"/>
          <w:lang w:val="lt-LT"/>
        </w:rPr>
        <w:t>į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, kur </w:t>
      </w:r>
      <w:r w:rsidR="00925155" w:rsidRPr="005C5DAC">
        <w:rPr>
          <w:rFonts w:ascii="Helvetica" w:hAnsi="Helvetica" w:cs="Arial"/>
          <w:sz w:val="20"/>
          <w:szCs w:val="24"/>
          <w:lang w:val="lt-LT"/>
        </w:rPr>
        <w:t>šakotasis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opolimeras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iš esmės </w:t>
      </w:r>
      <w:r w:rsidR="00925155" w:rsidRPr="005C5DAC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netirpus vandeniniame tirpale ir yra gaunamas naudojant </w:t>
      </w:r>
      <w:r w:rsidR="00925155" w:rsidRPr="005C5DAC">
        <w:rPr>
          <w:rFonts w:ascii="Helvetica" w:hAnsi="Helvetica" w:cs="Arial"/>
          <w:sz w:val="20"/>
          <w:szCs w:val="24"/>
          <w:lang w:val="lt-LT"/>
        </w:rPr>
        <w:t>šakotojo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polieterio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reakcija su D,L-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laktidu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925155" w:rsidRPr="005C5DAC">
        <w:rPr>
          <w:rFonts w:ascii="Helvetica" w:hAnsi="Helvetica" w:cs="Arial"/>
          <w:sz w:val="20"/>
          <w:szCs w:val="24"/>
          <w:lang w:val="lt-LT"/>
        </w:rPr>
        <w:t>ir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25155" w:rsidRPr="005C5DAC">
        <w:rPr>
          <w:rFonts w:ascii="Helvetica" w:hAnsi="Helvetica" w:cs="Arial"/>
          <w:sz w:val="20"/>
          <w:szCs w:val="24"/>
          <w:lang w:val="lt-LT"/>
        </w:rPr>
        <w:t>šakotasis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polieteris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25155" w:rsidRPr="005C5DAC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Pr="005C5DAC">
        <w:rPr>
          <w:rFonts w:ascii="Helvetica" w:hAnsi="Helvetica" w:cs="Arial"/>
          <w:sz w:val="20"/>
          <w:szCs w:val="24"/>
          <w:lang w:val="lt-LT"/>
        </w:rPr>
        <w:t>gaunamas iš poli</w:t>
      </w:r>
      <w:r w:rsidR="00925155" w:rsidRPr="005C5DAC">
        <w:rPr>
          <w:rFonts w:ascii="Helvetica" w:hAnsi="Helvetica" w:cs="Arial"/>
          <w:sz w:val="20"/>
          <w:szCs w:val="24"/>
          <w:lang w:val="lt-LT"/>
        </w:rPr>
        <w:t>(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etilen</w:t>
      </w:r>
      <w:r w:rsidR="00925155" w:rsidRPr="005C5DAC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925155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>glikolio</w:t>
      </w:r>
      <w:r w:rsidR="00925155" w:rsidRPr="005C5DAC">
        <w:rPr>
          <w:rFonts w:ascii="Helvetica" w:hAnsi="Helvetica" w:cs="Arial"/>
          <w:sz w:val="20"/>
          <w:szCs w:val="24"/>
          <w:lang w:val="lt-LT"/>
        </w:rPr>
        <w:t>)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(PEG) ir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poliolio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>.</w:t>
      </w:r>
    </w:p>
    <w:p w14:paraId="73DC0C80" w14:textId="77777777" w:rsidR="00E06A7E" w:rsidRPr="005C5DAC" w:rsidRDefault="00E06A7E" w:rsidP="005C5DA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E533382" w14:textId="33A73EF0" w:rsidR="00C243D2" w:rsidRPr="005C5DAC" w:rsidRDefault="00C243D2" w:rsidP="005C5DA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C5DAC">
        <w:rPr>
          <w:rFonts w:ascii="Helvetica" w:hAnsi="Helvetica" w:cs="Arial"/>
          <w:sz w:val="20"/>
          <w:szCs w:val="24"/>
          <w:lang w:val="lt-LT"/>
        </w:rPr>
        <w:t>2.</w:t>
      </w:r>
      <w:r w:rsidR="00E06A7E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Kompozicija pagal 1 punktą, kur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polieterio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molekulinė masė yra 10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Da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arba mažesnė, </w:t>
      </w:r>
      <w:r w:rsidR="006F6084" w:rsidRPr="005C5DAC">
        <w:rPr>
          <w:rFonts w:ascii="Helvetica" w:hAnsi="Helvetica" w:cs="Arial"/>
          <w:sz w:val="20"/>
          <w:szCs w:val="24"/>
          <w:lang w:val="lt-LT"/>
        </w:rPr>
        <w:t>pageidautina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5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Da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6F6084" w:rsidRPr="005C5DAC">
        <w:rPr>
          <w:rFonts w:ascii="Helvetica" w:hAnsi="Helvetica" w:cs="Arial"/>
          <w:sz w:val="20"/>
          <w:szCs w:val="24"/>
          <w:lang w:val="lt-LT"/>
        </w:rPr>
        <w:t>mažesnė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, 4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Da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6F6084" w:rsidRPr="005C5DAC">
        <w:rPr>
          <w:rFonts w:ascii="Helvetica" w:hAnsi="Helvetica" w:cs="Arial"/>
          <w:sz w:val="20"/>
          <w:szCs w:val="24"/>
          <w:lang w:val="lt-LT"/>
        </w:rPr>
        <w:t>mažesnė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, 3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Da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6F6084" w:rsidRPr="005C5DAC">
        <w:rPr>
          <w:rFonts w:ascii="Helvetica" w:hAnsi="Helvetica" w:cs="Arial"/>
          <w:sz w:val="20"/>
          <w:szCs w:val="24"/>
          <w:lang w:val="lt-LT"/>
        </w:rPr>
        <w:t>mažesnė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, arba 2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Da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ar</w:t>
      </w:r>
      <w:r w:rsidR="006F6084" w:rsidRPr="005C5DAC">
        <w:rPr>
          <w:rFonts w:ascii="Helvetica" w:hAnsi="Helvetica" w:cs="Arial"/>
          <w:sz w:val="20"/>
          <w:szCs w:val="24"/>
          <w:lang w:val="lt-LT"/>
        </w:rPr>
        <w:t>ba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F6084" w:rsidRPr="005C5DAC">
        <w:rPr>
          <w:rFonts w:ascii="Helvetica" w:hAnsi="Helvetica" w:cs="Arial"/>
          <w:sz w:val="20"/>
          <w:szCs w:val="24"/>
          <w:lang w:val="lt-LT"/>
        </w:rPr>
        <w:t>mažesnė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, arba 1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Da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6F6084" w:rsidRPr="005C5DAC">
        <w:rPr>
          <w:rFonts w:ascii="Helvetica" w:hAnsi="Helvetica" w:cs="Arial"/>
          <w:sz w:val="20"/>
          <w:szCs w:val="24"/>
          <w:lang w:val="lt-LT"/>
        </w:rPr>
        <w:t>mažesnė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, arba 0,5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Da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ar</w:t>
      </w:r>
      <w:r w:rsidR="006F6084" w:rsidRPr="005C5DAC">
        <w:rPr>
          <w:rFonts w:ascii="Helvetica" w:hAnsi="Helvetica" w:cs="Arial"/>
          <w:sz w:val="20"/>
          <w:szCs w:val="24"/>
          <w:lang w:val="lt-LT"/>
        </w:rPr>
        <w:t>ba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F6084" w:rsidRPr="005C5DAC">
        <w:rPr>
          <w:rFonts w:ascii="Helvetica" w:hAnsi="Helvetica" w:cs="Arial"/>
          <w:sz w:val="20"/>
          <w:szCs w:val="24"/>
          <w:lang w:val="lt-LT"/>
        </w:rPr>
        <w:t>mažesnė</w:t>
      </w:r>
      <w:r w:rsidRPr="005C5DAC">
        <w:rPr>
          <w:rFonts w:ascii="Helvetica" w:hAnsi="Helvetica" w:cs="Arial"/>
          <w:sz w:val="20"/>
          <w:szCs w:val="24"/>
          <w:lang w:val="lt-LT"/>
        </w:rPr>
        <w:t>.</w:t>
      </w:r>
    </w:p>
    <w:p w14:paraId="27F33BA4" w14:textId="77777777" w:rsidR="00E06A7E" w:rsidRPr="005C5DAC" w:rsidRDefault="00E06A7E" w:rsidP="005C5DA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336211C" w14:textId="77777777" w:rsidR="006F6084" w:rsidRPr="005C5DAC" w:rsidRDefault="00C243D2" w:rsidP="005C5DA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C5DAC">
        <w:rPr>
          <w:rFonts w:ascii="Helvetica" w:hAnsi="Helvetica" w:cs="Arial"/>
          <w:sz w:val="20"/>
          <w:szCs w:val="24"/>
          <w:lang w:val="lt-LT"/>
        </w:rPr>
        <w:t>3.</w:t>
      </w:r>
      <w:r w:rsidR="00E06A7E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Farmacinė kompozicija, apimanti: </w:t>
      </w:r>
    </w:p>
    <w:p w14:paraId="538B6A7A" w14:textId="436B7A77" w:rsidR="00C243D2" w:rsidRPr="005C5DAC" w:rsidRDefault="006F6084" w:rsidP="005C5DA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C5DAC">
        <w:rPr>
          <w:rFonts w:ascii="Helvetica" w:hAnsi="Helvetica" w:cs="Arial"/>
          <w:sz w:val="20"/>
          <w:szCs w:val="24"/>
          <w:lang w:val="lt-LT"/>
        </w:rPr>
        <w:t xml:space="preserve">bent vieną farmaciniu požiūriu aktyvią sudedamąją dalį ir biologiškai skaidų šakotąjį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opolimerą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, apimantį bent tris poliesterio atšakas, prijungtas prie </w:t>
      </w:r>
      <w:r w:rsidR="005C1A88" w:rsidRPr="005C5DAC">
        <w:rPr>
          <w:rFonts w:ascii="Helvetica" w:hAnsi="Helvetica" w:cs="Arial"/>
          <w:sz w:val="20"/>
          <w:szCs w:val="24"/>
          <w:lang w:val="lt-LT"/>
        </w:rPr>
        <w:t>pagrindinės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grandinės, kuri apima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polieterį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, kur šakotasis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opolimeras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yra gaunamas naudojant šakotojo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polieterio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reakcij</w:t>
      </w:r>
      <w:r w:rsidR="00E67E3D" w:rsidRPr="005C5DAC">
        <w:rPr>
          <w:rFonts w:ascii="Helvetica" w:hAnsi="Helvetica" w:cs="Arial"/>
          <w:sz w:val="20"/>
          <w:szCs w:val="24"/>
          <w:lang w:val="lt-LT"/>
        </w:rPr>
        <w:t>ą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su D,L-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laktidu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, ir šakotasis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polieteris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yra gaunamas iš poli(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etileno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glikolio) (PEG) ir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poliolio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>,</w:t>
      </w:r>
      <w:r w:rsidR="00C243D2" w:rsidRPr="005C5DAC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kur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polieterio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molekulinė masė yra 10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Da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arba mažesnė, pageidautina 5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Da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arba mažesnė, 4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Da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arba mažesnė, 3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Da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arba mažesnė, arba 2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Da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arba mažesnė, arba 1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Da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arba mažesnė, arba 0,5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Da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arba mažesnė</w:t>
      </w:r>
      <w:r w:rsidR="00C243D2" w:rsidRPr="005C5DAC">
        <w:rPr>
          <w:rFonts w:ascii="Helvetica" w:hAnsi="Helvetica" w:cs="Arial"/>
          <w:sz w:val="20"/>
          <w:szCs w:val="24"/>
          <w:lang w:val="lt-LT"/>
        </w:rPr>
        <w:t>.</w:t>
      </w:r>
    </w:p>
    <w:p w14:paraId="4370497F" w14:textId="77777777" w:rsidR="00E06A7E" w:rsidRPr="005C5DAC" w:rsidRDefault="00E06A7E" w:rsidP="005C5DA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726144D" w14:textId="3CCAAEFD" w:rsidR="00C243D2" w:rsidRPr="005C5DAC" w:rsidRDefault="00C243D2" w:rsidP="005C5DA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C5DAC">
        <w:rPr>
          <w:rFonts w:ascii="Helvetica" w:hAnsi="Helvetica" w:cs="Arial"/>
          <w:sz w:val="20"/>
          <w:szCs w:val="24"/>
          <w:lang w:val="lt-LT"/>
        </w:rPr>
        <w:t>4.</w:t>
      </w:r>
      <w:r w:rsidR="00E06A7E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Kompozicija pagal 3 punktą, </w:t>
      </w:r>
      <w:r w:rsidR="006F6084" w:rsidRPr="005C5DAC">
        <w:rPr>
          <w:rFonts w:ascii="Helvetica" w:hAnsi="Helvetica" w:cs="Arial"/>
          <w:sz w:val="20"/>
          <w:szCs w:val="24"/>
          <w:lang w:val="lt-LT"/>
        </w:rPr>
        <w:t xml:space="preserve">kur šakotasis </w:t>
      </w:r>
      <w:proofErr w:type="spellStart"/>
      <w:r w:rsidR="006F6084" w:rsidRPr="005C5DAC">
        <w:rPr>
          <w:rFonts w:ascii="Helvetica" w:hAnsi="Helvetica" w:cs="Arial"/>
          <w:sz w:val="20"/>
          <w:szCs w:val="24"/>
          <w:lang w:val="lt-LT"/>
        </w:rPr>
        <w:t>kopolimeras</w:t>
      </w:r>
      <w:proofErr w:type="spellEnd"/>
      <w:r w:rsidR="006F6084" w:rsidRPr="005C5DAC">
        <w:rPr>
          <w:rFonts w:ascii="Helvetica" w:hAnsi="Helvetica" w:cs="Arial"/>
          <w:sz w:val="20"/>
          <w:szCs w:val="24"/>
          <w:lang w:val="lt-LT"/>
        </w:rPr>
        <w:t xml:space="preserve"> iš esmės yra netirpus vandeniniame tirpale</w:t>
      </w:r>
      <w:r w:rsidRPr="005C5DAC">
        <w:rPr>
          <w:rFonts w:ascii="Helvetica" w:hAnsi="Helvetica" w:cs="Arial"/>
          <w:sz w:val="20"/>
          <w:szCs w:val="24"/>
          <w:lang w:val="lt-LT"/>
        </w:rPr>
        <w:t>.</w:t>
      </w:r>
    </w:p>
    <w:p w14:paraId="2553A05F" w14:textId="77777777" w:rsidR="00E06A7E" w:rsidRPr="005C5DAC" w:rsidRDefault="00E06A7E" w:rsidP="005C5DA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C3C9953" w14:textId="29E52D97" w:rsidR="00C243D2" w:rsidRPr="005C5DAC" w:rsidRDefault="00C243D2" w:rsidP="005C5DA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C5DAC">
        <w:rPr>
          <w:rFonts w:ascii="Helvetica" w:hAnsi="Helvetica" w:cs="Arial"/>
          <w:sz w:val="20"/>
          <w:szCs w:val="24"/>
          <w:lang w:val="lt-LT"/>
        </w:rPr>
        <w:t>5.</w:t>
      </w:r>
      <w:r w:rsidR="00E06A7E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Kompozicija pagal bet kurį iš ankstesnių punktų, </w:t>
      </w:r>
      <w:r w:rsidR="006F6084" w:rsidRPr="005C5DAC">
        <w:rPr>
          <w:rFonts w:ascii="Helvetica" w:hAnsi="Helvetica" w:cs="Arial"/>
          <w:sz w:val="20"/>
          <w:szCs w:val="24"/>
          <w:lang w:val="lt-LT"/>
        </w:rPr>
        <w:t xml:space="preserve">kur šakotojo </w:t>
      </w:r>
      <w:proofErr w:type="spellStart"/>
      <w:r w:rsidR="006F6084" w:rsidRPr="005C5DAC">
        <w:rPr>
          <w:rFonts w:ascii="Helvetica" w:hAnsi="Helvetica" w:cs="Arial"/>
          <w:sz w:val="20"/>
          <w:szCs w:val="24"/>
          <w:lang w:val="lt-LT"/>
        </w:rPr>
        <w:t>kopolimero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F6084" w:rsidRPr="005C5DAC">
        <w:rPr>
          <w:rFonts w:ascii="Helvetica" w:hAnsi="Helvetica" w:cs="Arial"/>
          <w:sz w:val="20"/>
          <w:szCs w:val="24"/>
          <w:lang w:val="lt-LT"/>
        </w:rPr>
        <w:t xml:space="preserve">tirpumas vandenyje yra </w:t>
      </w:r>
      <w:r w:rsidRPr="005C5DAC">
        <w:rPr>
          <w:rFonts w:ascii="Helvetica" w:hAnsi="Helvetica" w:cs="Arial"/>
          <w:sz w:val="20"/>
          <w:szCs w:val="24"/>
          <w:lang w:val="lt-LT"/>
        </w:rPr>
        <w:t>maž</w:t>
      </w:r>
      <w:r w:rsidR="006F6084" w:rsidRPr="005C5DAC">
        <w:rPr>
          <w:rFonts w:ascii="Helvetica" w:hAnsi="Helvetica" w:cs="Arial"/>
          <w:sz w:val="20"/>
          <w:szCs w:val="24"/>
          <w:lang w:val="lt-LT"/>
        </w:rPr>
        <w:t>esnis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nei 15 mg/ml, pasirinktinai </w:t>
      </w:r>
      <w:r w:rsidR="006F6084" w:rsidRPr="005C5DAC">
        <w:rPr>
          <w:rFonts w:ascii="Helvetica" w:hAnsi="Helvetica" w:cs="Arial"/>
          <w:sz w:val="20"/>
          <w:szCs w:val="24"/>
          <w:lang w:val="lt-LT"/>
        </w:rPr>
        <w:t xml:space="preserve">mažesnis 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nei 10 mg/ml, </w:t>
      </w:r>
      <w:r w:rsidR="006F6084" w:rsidRPr="005C5DAC">
        <w:rPr>
          <w:rFonts w:ascii="Helvetica" w:hAnsi="Helvetica" w:cs="Arial"/>
          <w:sz w:val="20"/>
          <w:szCs w:val="24"/>
          <w:lang w:val="lt-LT"/>
        </w:rPr>
        <w:t xml:space="preserve">mažesnis </w:t>
      </w:r>
      <w:r w:rsidRPr="005C5DAC">
        <w:rPr>
          <w:rFonts w:ascii="Helvetica" w:hAnsi="Helvetica" w:cs="Arial"/>
          <w:sz w:val="20"/>
          <w:szCs w:val="24"/>
          <w:lang w:val="lt-LT"/>
        </w:rPr>
        <w:t>nei 5 g/m</w:t>
      </w:r>
      <w:r w:rsidR="006F6084" w:rsidRPr="005C5DAC">
        <w:rPr>
          <w:rFonts w:ascii="Helvetica" w:hAnsi="Helvetica" w:cs="Arial"/>
          <w:sz w:val="20"/>
          <w:szCs w:val="24"/>
          <w:lang w:val="lt-LT"/>
        </w:rPr>
        <w:t>l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6F6084" w:rsidRPr="005C5DAC">
        <w:rPr>
          <w:rFonts w:ascii="Helvetica" w:hAnsi="Helvetica" w:cs="Arial"/>
          <w:sz w:val="20"/>
          <w:szCs w:val="24"/>
          <w:lang w:val="lt-LT"/>
        </w:rPr>
        <w:t xml:space="preserve">mažesnis </w:t>
      </w:r>
      <w:r w:rsidRPr="005C5DAC">
        <w:rPr>
          <w:rFonts w:ascii="Helvetica" w:hAnsi="Helvetica" w:cs="Arial"/>
          <w:sz w:val="20"/>
          <w:szCs w:val="24"/>
          <w:lang w:val="lt-LT"/>
        </w:rPr>
        <w:t>nei 2 mg/m</w:t>
      </w:r>
      <w:r w:rsidR="006F6084" w:rsidRPr="005C5DAC">
        <w:rPr>
          <w:rFonts w:ascii="Helvetica" w:hAnsi="Helvetica" w:cs="Arial"/>
          <w:sz w:val="20"/>
          <w:szCs w:val="24"/>
          <w:lang w:val="lt-LT"/>
        </w:rPr>
        <w:t>l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6F6084" w:rsidRPr="005C5DAC">
        <w:rPr>
          <w:rFonts w:ascii="Helvetica" w:hAnsi="Helvetica" w:cs="Arial"/>
          <w:sz w:val="20"/>
          <w:szCs w:val="24"/>
          <w:lang w:val="lt-LT"/>
        </w:rPr>
        <w:t xml:space="preserve">mažesnis </w:t>
      </w:r>
      <w:r w:rsidRPr="005C5DAC">
        <w:rPr>
          <w:rFonts w:ascii="Helvetica" w:hAnsi="Helvetica" w:cs="Arial"/>
          <w:sz w:val="20"/>
          <w:szCs w:val="24"/>
          <w:lang w:val="lt-LT"/>
        </w:rPr>
        <w:t>nei 1 mg/ml, pasirinktinai</w:t>
      </w:r>
      <w:r w:rsidR="006F6084" w:rsidRPr="005C5DAC">
        <w:rPr>
          <w:rFonts w:ascii="Helvetica" w:hAnsi="Helvetica" w:cs="Arial"/>
          <w:sz w:val="20"/>
          <w:szCs w:val="24"/>
          <w:lang w:val="lt-LT"/>
        </w:rPr>
        <w:t>,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kur </w:t>
      </w:r>
      <w:r w:rsidR="006F6084" w:rsidRPr="005C5DAC">
        <w:rPr>
          <w:rFonts w:ascii="Helvetica" w:hAnsi="Helvetica" w:cs="Arial"/>
          <w:sz w:val="20"/>
          <w:szCs w:val="24"/>
          <w:lang w:val="lt-LT"/>
        </w:rPr>
        <w:t xml:space="preserve">tirpumas vandenyje yra </w:t>
      </w:r>
      <w:r w:rsidRPr="005C5DAC">
        <w:rPr>
          <w:rFonts w:ascii="Helvetica" w:hAnsi="Helvetica" w:cs="Arial"/>
          <w:sz w:val="20"/>
          <w:szCs w:val="24"/>
          <w:lang w:val="lt-LT"/>
        </w:rPr>
        <w:t>matuojamas 37 °C temperatūroje.</w:t>
      </w:r>
    </w:p>
    <w:p w14:paraId="3BA5A9B3" w14:textId="77777777" w:rsidR="00E06A7E" w:rsidRPr="005C5DAC" w:rsidRDefault="00E06A7E" w:rsidP="005C5DA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A7955DA" w14:textId="3FB9B102" w:rsidR="00C243D2" w:rsidRPr="005C5DAC" w:rsidRDefault="00C243D2" w:rsidP="005C5DA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C5DAC">
        <w:rPr>
          <w:rFonts w:ascii="Helvetica" w:hAnsi="Helvetica" w:cs="Arial"/>
          <w:sz w:val="20"/>
          <w:szCs w:val="24"/>
          <w:lang w:val="lt-LT"/>
        </w:rPr>
        <w:t>6.</w:t>
      </w:r>
      <w:r w:rsidR="00E06A7E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>Kompozicija pagal bet kurį ankstesnį punktą, kuri yra tinkama depo</w:t>
      </w:r>
      <w:r w:rsidR="006F6084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>formavimui</w:t>
      </w:r>
      <w:r w:rsidR="006F6084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6F6084" w:rsidRPr="005C5DAC">
        <w:rPr>
          <w:rFonts w:ascii="Helvetica" w:hAnsi="Helvetica" w:cs="Arial"/>
          <w:i/>
          <w:iCs/>
          <w:sz w:val="20"/>
          <w:szCs w:val="24"/>
          <w:lang w:val="lt-LT"/>
        </w:rPr>
        <w:t>in</w:t>
      </w:r>
      <w:proofErr w:type="spellEnd"/>
      <w:r w:rsidR="006F6084" w:rsidRPr="005C5DAC">
        <w:rPr>
          <w:rFonts w:ascii="Helvetica" w:hAnsi="Helvetica" w:cs="Arial"/>
          <w:i/>
          <w:iCs/>
          <w:sz w:val="20"/>
          <w:szCs w:val="24"/>
          <w:lang w:val="lt-LT"/>
        </w:rPr>
        <w:t xml:space="preserve"> </w:t>
      </w:r>
      <w:proofErr w:type="spellStart"/>
      <w:r w:rsidR="006F6084" w:rsidRPr="005C5DAC">
        <w:rPr>
          <w:rFonts w:ascii="Helvetica" w:hAnsi="Helvetica" w:cs="Arial"/>
          <w:i/>
          <w:iCs/>
          <w:sz w:val="20"/>
          <w:szCs w:val="24"/>
          <w:lang w:val="lt-LT"/>
        </w:rPr>
        <w:t>situ</w:t>
      </w:r>
      <w:proofErr w:type="spellEnd"/>
      <w:r w:rsidR="006F6084" w:rsidRPr="005C5DAC">
        <w:rPr>
          <w:rFonts w:ascii="Helvetica" w:hAnsi="Helvetica" w:cs="Arial"/>
          <w:sz w:val="20"/>
          <w:szCs w:val="24"/>
          <w:lang w:val="lt-LT"/>
        </w:rPr>
        <w:t xml:space="preserve"> sąlygomis</w:t>
      </w:r>
      <w:r w:rsidRPr="005C5DAC">
        <w:rPr>
          <w:rFonts w:ascii="Helvetica" w:hAnsi="Helvetica" w:cs="Arial"/>
          <w:sz w:val="20"/>
          <w:szCs w:val="24"/>
          <w:lang w:val="lt-LT"/>
        </w:rPr>
        <w:t>.</w:t>
      </w:r>
    </w:p>
    <w:p w14:paraId="6E342E7A" w14:textId="77777777" w:rsidR="00E06A7E" w:rsidRPr="005C5DAC" w:rsidRDefault="00E06A7E" w:rsidP="005C5DA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DF735AC" w14:textId="409D7405" w:rsidR="00C243D2" w:rsidRPr="005C5DAC" w:rsidRDefault="00C243D2" w:rsidP="005C5DA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C5DAC">
        <w:rPr>
          <w:rFonts w:ascii="Helvetica" w:hAnsi="Helvetica" w:cs="Arial"/>
          <w:sz w:val="20"/>
          <w:szCs w:val="24"/>
          <w:lang w:val="lt-LT"/>
        </w:rPr>
        <w:t>7.</w:t>
      </w:r>
      <w:r w:rsidR="00E06A7E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Kompozicija pagal bet kurį iš ankstesnių punktų, kur </w:t>
      </w:r>
      <w:r w:rsidR="006F6084" w:rsidRPr="005C5DAC">
        <w:rPr>
          <w:rFonts w:ascii="Helvetica" w:hAnsi="Helvetica" w:cs="Arial"/>
          <w:sz w:val="20"/>
          <w:szCs w:val="24"/>
          <w:lang w:val="lt-LT"/>
        </w:rPr>
        <w:t xml:space="preserve">šakotojo </w:t>
      </w:r>
      <w:proofErr w:type="spellStart"/>
      <w:r w:rsidR="006F6084" w:rsidRPr="005C5DAC">
        <w:rPr>
          <w:rFonts w:ascii="Helvetica" w:hAnsi="Helvetica" w:cs="Arial"/>
          <w:sz w:val="20"/>
          <w:szCs w:val="24"/>
          <w:lang w:val="lt-LT"/>
        </w:rPr>
        <w:t>kopolimero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formulė</w:t>
      </w:r>
      <w:r w:rsidR="006F6084" w:rsidRPr="005C5DAC">
        <w:rPr>
          <w:rFonts w:ascii="Helvetica" w:hAnsi="Helvetica" w:cs="Arial"/>
          <w:sz w:val="20"/>
          <w:szCs w:val="24"/>
          <w:lang w:val="lt-LT"/>
        </w:rPr>
        <w:t xml:space="preserve"> yra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A(B)</w:t>
      </w:r>
      <w:r w:rsidRPr="005C5DAC">
        <w:rPr>
          <w:rFonts w:ascii="Helvetica" w:hAnsi="Helvetica" w:cs="Arial"/>
          <w:sz w:val="20"/>
          <w:szCs w:val="24"/>
          <w:vertAlign w:val="subscript"/>
          <w:lang w:val="lt-LT"/>
        </w:rPr>
        <w:t>n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, kur A reiškia </w:t>
      </w:r>
      <w:r w:rsidR="005C1A88" w:rsidRPr="005C5DAC">
        <w:rPr>
          <w:rFonts w:ascii="Helvetica" w:hAnsi="Helvetica" w:cs="Arial"/>
          <w:sz w:val="20"/>
          <w:szCs w:val="24"/>
          <w:lang w:val="lt-LT"/>
        </w:rPr>
        <w:t>pagrindinę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161B7" w:rsidRPr="005C5DAC">
        <w:rPr>
          <w:rFonts w:ascii="Helvetica" w:hAnsi="Helvetica" w:cs="Arial"/>
          <w:sz w:val="20"/>
          <w:szCs w:val="24"/>
          <w:lang w:val="lt-LT"/>
        </w:rPr>
        <w:t>grandinę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B161B7" w:rsidRPr="005C5DAC">
        <w:rPr>
          <w:rFonts w:ascii="Helvetica" w:hAnsi="Helvetica" w:cs="Arial"/>
          <w:sz w:val="20"/>
          <w:szCs w:val="24"/>
          <w:lang w:val="lt-LT"/>
        </w:rPr>
        <w:t>ir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B reiškia poliesterio atšakas, </w:t>
      </w:r>
      <w:r w:rsidR="00B161B7" w:rsidRPr="005C5DAC">
        <w:rPr>
          <w:rFonts w:ascii="Helvetica" w:hAnsi="Helvetica" w:cs="Arial"/>
          <w:sz w:val="20"/>
          <w:szCs w:val="24"/>
          <w:lang w:val="lt-LT"/>
        </w:rPr>
        <w:t>ir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n yra sveikas skaičius </w:t>
      </w:r>
      <w:r w:rsidR="00B161B7" w:rsidRPr="005C5DAC">
        <w:rPr>
          <w:rFonts w:ascii="Helvetica" w:hAnsi="Helvetica" w:cs="Arial"/>
          <w:sz w:val="20"/>
          <w:szCs w:val="24"/>
          <w:lang w:val="lt-LT"/>
        </w:rPr>
        <w:t>lygus bent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3, pasirinktinai</w:t>
      </w:r>
      <w:r w:rsidR="00B161B7" w:rsidRPr="005C5DAC">
        <w:rPr>
          <w:rFonts w:ascii="Helvetica" w:hAnsi="Helvetica" w:cs="Arial"/>
          <w:sz w:val="20"/>
          <w:szCs w:val="24"/>
          <w:lang w:val="lt-LT"/>
        </w:rPr>
        <w:t>,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kur n yra </w:t>
      </w:r>
      <w:r w:rsidR="00B161B7" w:rsidRPr="005C5DAC">
        <w:rPr>
          <w:rFonts w:ascii="Helvetica" w:hAnsi="Helvetica" w:cs="Arial"/>
          <w:sz w:val="20"/>
          <w:szCs w:val="24"/>
          <w:lang w:val="lt-LT"/>
        </w:rPr>
        <w:t xml:space="preserve">bent 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4 arba bent 6, arba bent 8, </w:t>
      </w:r>
      <w:r w:rsidR="006F6084" w:rsidRPr="005C5DAC">
        <w:rPr>
          <w:rFonts w:ascii="Helvetica" w:hAnsi="Helvetica" w:cs="Arial"/>
          <w:sz w:val="20"/>
          <w:szCs w:val="24"/>
          <w:lang w:val="lt-LT"/>
        </w:rPr>
        <w:t>pageidautina</w:t>
      </w:r>
      <w:r w:rsidRPr="005C5DAC">
        <w:rPr>
          <w:rFonts w:ascii="Helvetica" w:hAnsi="Helvetica" w:cs="Arial"/>
          <w:sz w:val="20"/>
          <w:szCs w:val="24"/>
          <w:lang w:val="lt-LT"/>
        </w:rPr>
        <w:t>, k</w:t>
      </w:r>
      <w:r w:rsidR="00B161B7" w:rsidRPr="005C5DAC">
        <w:rPr>
          <w:rFonts w:ascii="Helvetica" w:hAnsi="Helvetica" w:cs="Arial"/>
          <w:sz w:val="20"/>
          <w:szCs w:val="24"/>
          <w:lang w:val="lt-LT"/>
        </w:rPr>
        <w:t>ur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n yra 4.</w:t>
      </w:r>
    </w:p>
    <w:p w14:paraId="44255618" w14:textId="77777777" w:rsidR="00E06A7E" w:rsidRPr="005C5DAC" w:rsidRDefault="00E06A7E" w:rsidP="005C5DA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5FDE33C" w14:textId="3066754F" w:rsidR="00C243D2" w:rsidRPr="005C5DAC" w:rsidRDefault="00C243D2" w:rsidP="005C5DA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C5DAC">
        <w:rPr>
          <w:rFonts w:ascii="Helvetica" w:hAnsi="Helvetica" w:cs="Arial"/>
          <w:sz w:val="20"/>
          <w:szCs w:val="24"/>
          <w:lang w:val="lt-LT"/>
        </w:rPr>
        <w:t>8.</w:t>
      </w:r>
      <w:r w:rsidR="00E06A7E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Kompozicija pagal bet kurį iš ankstesnių punktų, kur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poliolis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apima </w:t>
      </w:r>
      <w:r w:rsidR="00B161B7" w:rsidRPr="005C5DAC">
        <w:rPr>
          <w:rFonts w:ascii="Helvetica" w:hAnsi="Helvetica" w:cs="Arial"/>
          <w:sz w:val="20"/>
          <w:szCs w:val="24"/>
          <w:lang w:val="lt-LT"/>
        </w:rPr>
        <w:t>bent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tris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hidroksilo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grupes, </w:t>
      </w:r>
      <w:r w:rsidR="00B161B7" w:rsidRPr="005C5DAC">
        <w:rPr>
          <w:rFonts w:ascii="Helvetica" w:hAnsi="Helvetica" w:cs="Arial"/>
          <w:sz w:val="20"/>
          <w:szCs w:val="24"/>
          <w:lang w:val="lt-LT"/>
        </w:rPr>
        <w:t>pasirinktinai, kur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poliolis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yra angliavandenilis, pakeistas </w:t>
      </w:r>
      <w:r w:rsidR="00B161B7" w:rsidRPr="005C5DAC">
        <w:rPr>
          <w:rFonts w:ascii="Helvetica" w:hAnsi="Helvetica" w:cs="Arial"/>
          <w:sz w:val="20"/>
          <w:szCs w:val="24"/>
          <w:lang w:val="lt-LT"/>
        </w:rPr>
        <w:t>bent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trimis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hidroksilo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grupėmis, pasirinktinai 3, 4, 5, 6 arba 8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hidroksilo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grupėmis, </w:t>
      </w:r>
      <w:r w:rsidR="00B161B7" w:rsidRPr="005C5DAC">
        <w:rPr>
          <w:rFonts w:ascii="Helvetica" w:hAnsi="Helvetica" w:cs="Arial"/>
          <w:sz w:val="20"/>
          <w:szCs w:val="24"/>
          <w:lang w:val="lt-LT"/>
        </w:rPr>
        <w:t>pasirinktinai, kur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poliolis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dar apima vieną arba daugiau eterio grupių.</w:t>
      </w:r>
    </w:p>
    <w:p w14:paraId="22B811A1" w14:textId="77777777" w:rsidR="00E06A7E" w:rsidRPr="005C5DAC" w:rsidRDefault="00E06A7E" w:rsidP="005C5DA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D74E0A4" w14:textId="65AF295E" w:rsidR="00C243D2" w:rsidRPr="005C5DAC" w:rsidRDefault="00C243D2" w:rsidP="005C5DA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C5DAC">
        <w:rPr>
          <w:rFonts w:ascii="Helvetica" w:hAnsi="Helvetica" w:cs="Arial"/>
          <w:sz w:val="20"/>
          <w:szCs w:val="24"/>
          <w:lang w:val="lt-LT"/>
        </w:rPr>
        <w:t>9.</w:t>
      </w:r>
      <w:r w:rsidR="00E06A7E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Kompozicija pagal 8 punktą, kur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poliolis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yra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pentaeritritolis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(PE),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dipentaeritritolis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(DPE),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trimetilolpropanas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(TMP),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glicerolis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heksaglicerolis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eritritolis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silitolis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>, di(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trimetilolpropanas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>) (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diTMP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),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sorbitolis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inozitolis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>.</w:t>
      </w:r>
    </w:p>
    <w:p w14:paraId="64DABA68" w14:textId="77777777" w:rsidR="00E06A7E" w:rsidRPr="005C5DAC" w:rsidRDefault="00E06A7E" w:rsidP="005C5DA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979E97F" w14:textId="05A417D6" w:rsidR="00C243D2" w:rsidRPr="005C5DAC" w:rsidRDefault="00C243D2" w:rsidP="005C5DA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C5DAC">
        <w:rPr>
          <w:rFonts w:ascii="Helvetica" w:hAnsi="Helvetica" w:cs="Arial"/>
          <w:sz w:val="20"/>
          <w:szCs w:val="24"/>
          <w:lang w:val="lt-LT"/>
        </w:rPr>
        <w:t>10.</w:t>
      </w:r>
      <w:r w:rsidR="00E06A7E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Kompozicija pagal 8 arba 9 punktą, kur kiekviena </w:t>
      </w:r>
      <w:r w:rsidR="001C1968" w:rsidRPr="005C5DAC">
        <w:rPr>
          <w:rFonts w:ascii="Helvetica" w:hAnsi="Helvetica" w:cs="Arial"/>
          <w:sz w:val="20"/>
          <w:szCs w:val="24"/>
          <w:lang w:val="lt-LT"/>
        </w:rPr>
        <w:t xml:space="preserve">šakotojo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polieterio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1C1968" w:rsidRPr="005C5DAC">
        <w:rPr>
          <w:rFonts w:ascii="Helvetica" w:hAnsi="Helvetica" w:cs="Arial"/>
          <w:sz w:val="20"/>
          <w:szCs w:val="24"/>
          <w:lang w:val="lt-LT"/>
        </w:rPr>
        <w:t>at</w:t>
      </w:r>
      <w:r w:rsidRPr="005C5DAC">
        <w:rPr>
          <w:rFonts w:ascii="Helvetica" w:hAnsi="Helvetica" w:cs="Arial"/>
          <w:sz w:val="20"/>
          <w:szCs w:val="24"/>
          <w:lang w:val="lt-LT"/>
        </w:rPr>
        <w:t>šaka turi galinę reaktyviąją grupę, galinčią reaguoti su poliesteriu arba monomeru</w:t>
      </w:r>
      <w:r w:rsidR="001C1968" w:rsidRPr="005C5DAC">
        <w:rPr>
          <w:rFonts w:ascii="Helvetica" w:hAnsi="Helvetica" w:cs="Arial"/>
          <w:sz w:val="20"/>
          <w:szCs w:val="24"/>
          <w:lang w:val="lt-LT"/>
        </w:rPr>
        <w:t>,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arba jo pirmtaku, </w:t>
      </w:r>
      <w:r w:rsidR="001C1968" w:rsidRPr="005C5DAC">
        <w:rPr>
          <w:rFonts w:ascii="Helvetica" w:hAnsi="Helvetica" w:cs="Arial"/>
          <w:sz w:val="20"/>
          <w:szCs w:val="24"/>
          <w:lang w:val="lt-LT"/>
        </w:rPr>
        <w:t xml:space="preserve">pasirinktinai, 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kur galinė reaktyvioji grupė yra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hidroksilo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grupė.</w:t>
      </w:r>
    </w:p>
    <w:p w14:paraId="78E53E82" w14:textId="77777777" w:rsidR="00E06A7E" w:rsidRPr="005C5DAC" w:rsidRDefault="00E06A7E" w:rsidP="005C5DA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658683C" w14:textId="5DEA4DA4" w:rsidR="00C243D2" w:rsidRPr="005C5DAC" w:rsidRDefault="00C243D2" w:rsidP="005C5DA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C5DAC">
        <w:rPr>
          <w:rFonts w:ascii="Helvetica" w:hAnsi="Helvetica" w:cs="Arial"/>
          <w:sz w:val="20"/>
          <w:szCs w:val="24"/>
          <w:lang w:val="lt-LT"/>
        </w:rPr>
        <w:t>11.</w:t>
      </w:r>
      <w:r w:rsidR="00E06A7E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>Kompozicija pagal bet kurį iš 8</w:t>
      </w:r>
      <w:r w:rsidR="001C1968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>-</w:t>
      </w:r>
      <w:r w:rsidR="001C1968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10 punktų, kur </w:t>
      </w:r>
      <w:r w:rsidR="001C1968" w:rsidRPr="005C5DAC">
        <w:rPr>
          <w:rFonts w:ascii="Helvetica" w:hAnsi="Helvetica" w:cs="Arial"/>
          <w:sz w:val="20"/>
          <w:szCs w:val="24"/>
          <w:lang w:val="lt-LT"/>
        </w:rPr>
        <w:t xml:space="preserve">šakotojo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polieteri</w:t>
      </w:r>
      <w:r w:rsidR="001C1968" w:rsidRPr="005C5DAC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formul</w:t>
      </w:r>
      <w:r w:rsidR="001C1968" w:rsidRPr="005C5DAC">
        <w:rPr>
          <w:rFonts w:ascii="Helvetica" w:hAnsi="Helvetica" w:cs="Arial"/>
          <w:sz w:val="20"/>
          <w:szCs w:val="24"/>
          <w:lang w:val="lt-LT"/>
        </w:rPr>
        <w:t>ė yra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1 arba formul</w:t>
      </w:r>
      <w:r w:rsidR="001C1968" w:rsidRPr="005C5DAC">
        <w:rPr>
          <w:rFonts w:ascii="Helvetica" w:hAnsi="Helvetica" w:cs="Arial"/>
          <w:sz w:val="20"/>
          <w:szCs w:val="24"/>
          <w:lang w:val="lt-LT"/>
        </w:rPr>
        <w:t>ė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2</w:t>
      </w:r>
      <w:r w:rsidR="001C1968" w:rsidRPr="005C5DAC">
        <w:rPr>
          <w:rFonts w:ascii="Helvetica" w:hAnsi="Helvetica" w:cs="Arial"/>
          <w:sz w:val="20"/>
          <w:szCs w:val="24"/>
          <w:lang w:val="lt-LT"/>
        </w:rPr>
        <w:t>,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arba formul</w:t>
      </w:r>
      <w:r w:rsidR="001C1968" w:rsidRPr="005C5DAC">
        <w:rPr>
          <w:rFonts w:ascii="Helvetica" w:hAnsi="Helvetica" w:cs="Arial"/>
          <w:sz w:val="20"/>
          <w:szCs w:val="24"/>
          <w:lang w:val="lt-LT"/>
        </w:rPr>
        <w:t>ė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3</w:t>
      </w:r>
      <w:r w:rsidR="001C1968" w:rsidRPr="005C5DAC">
        <w:rPr>
          <w:rFonts w:ascii="Helvetica" w:hAnsi="Helvetica" w:cs="Arial"/>
          <w:sz w:val="20"/>
          <w:szCs w:val="24"/>
          <w:lang w:val="lt-LT"/>
        </w:rPr>
        <w:t>,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arba formul</w:t>
      </w:r>
      <w:r w:rsidR="001C1968" w:rsidRPr="005C5DAC">
        <w:rPr>
          <w:rFonts w:ascii="Helvetica" w:hAnsi="Helvetica" w:cs="Arial"/>
          <w:sz w:val="20"/>
          <w:szCs w:val="24"/>
          <w:lang w:val="lt-LT"/>
        </w:rPr>
        <w:t>ė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4: </w:t>
      </w:r>
    </w:p>
    <w:p w14:paraId="26C994F8" w14:textId="313A0277" w:rsidR="00E06A7E" w:rsidRPr="005C5DAC" w:rsidRDefault="00323C32" w:rsidP="005C5DAC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65813D0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76pt;height:228pt">
            <v:imagedata r:id="rId6" o:title=""/>
          </v:shape>
        </w:pict>
      </w:r>
    </w:p>
    <w:p w14:paraId="03236A8D" w14:textId="7229C00D" w:rsidR="00E06A7E" w:rsidRPr="005C5DAC" w:rsidRDefault="00323C32" w:rsidP="005C5DAC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10BD0591">
          <v:shape id="_x0000_i1026" type="#_x0000_t75" style="width:290.4pt;height:208.8pt">
            <v:imagedata r:id="rId7" o:title=""/>
          </v:shape>
        </w:pict>
      </w:r>
    </w:p>
    <w:p w14:paraId="1AB3837F" w14:textId="740480C4" w:rsidR="001F1CF2" w:rsidRPr="005C5DAC" w:rsidRDefault="00323C32" w:rsidP="005C5DAC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4ED3BF7A">
          <v:shape id="_x0000_i1027" type="#_x0000_t75" style="width:297pt;height:256.2pt">
            <v:imagedata r:id="rId8" o:title=""/>
          </v:shape>
        </w:pict>
      </w:r>
    </w:p>
    <w:p w14:paraId="1B2E79C0" w14:textId="6ABF3B20" w:rsidR="001F1CF2" w:rsidRPr="005C5DAC" w:rsidRDefault="00323C32" w:rsidP="005C5DAC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19198AF3">
          <v:shape id="_x0000_i1028" type="#_x0000_t75" style="width:295.8pt;height:293.4pt">
            <v:imagedata r:id="rId9" o:title=""/>
          </v:shape>
        </w:pict>
      </w:r>
    </w:p>
    <w:p w14:paraId="13C53EE1" w14:textId="77777777" w:rsidR="001F1CF2" w:rsidRPr="005C5DAC" w:rsidRDefault="001F1CF2" w:rsidP="005C5DA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80B1931" w14:textId="22495D20" w:rsidR="00C243D2" w:rsidRPr="005C5DAC" w:rsidRDefault="00C243D2" w:rsidP="005C5DA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C5DAC">
        <w:rPr>
          <w:rFonts w:ascii="Helvetica" w:hAnsi="Helvetica" w:cs="Arial"/>
          <w:sz w:val="20"/>
          <w:szCs w:val="24"/>
          <w:lang w:val="lt-LT"/>
        </w:rPr>
        <w:t>12.</w:t>
      </w:r>
      <w:r w:rsidR="001F1CF2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Kompozicija pagal bet kurį ankstesnį punktą, kur </w:t>
      </w:r>
      <w:r w:rsidR="001C1968" w:rsidRPr="005C5DAC">
        <w:rPr>
          <w:rFonts w:ascii="Helvetica" w:hAnsi="Helvetica" w:cs="Arial"/>
          <w:sz w:val="20"/>
          <w:szCs w:val="24"/>
          <w:lang w:val="lt-LT"/>
        </w:rPr>
        <w:t>šakotasis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opolimeras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yra gaunamas </w:t>
      </w:r>
      <w:r w:rsidR="001C1968" w:rsidRPr="005C5DAC">
        <w:rPr>
          <w:rFonts w:ascii="Helvetica" w:hAnsi="Helvetica" w:cs="Arial"/>
          <w:sz w:val="20"/>
          <w:szCs w:val="24"/>
          <w:lang w:val="lt-LT"/>
        </w:rPr>
        <w:t xml:space="preserve">atveriant </w:t>
      </w:r>
      <w:r w:rsidRPr="005C5DAC">
        <w:rPr>
          <w:rFonts w:ascii="Helvetica" w:hAnsi="Helvetica" w:cs="Arial"/>
          <w:sz w:val="20"/>
          <w:szCs w:val="24"/>
          <w:lang w:val="lt-LT"/>
        </w:rPr>
        <w:t>D,L-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laktido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žied</w:t>
      </w:r>
      <w:r w:rsidR="001C1968" w:rsidRPr="005C5DAC">
        <w:rPr>
          <w:rFonts w:ascii="Helvetica" w:hAnsi="Helvetica" w:cs="Arial"/>
          <w:sz w:val="20"/>
          <w:szCs w:val="24"/>
          <w:lang w:val="lt-LT"/>
        </w:rPr>
        <w:t>ą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polimerizacij</w:t>
      </w:r>
      <w:r w:rsidR="001C1968" w:rsidRPr="005C5DAC">
        <w:rPr>
          <w:rFonts w:ascii="Helvetica" w:hAnsi="Helvetica" w:cs="Arial"/>
          <w:sz w:val="20"/>
          <w:szCs w:val="24"/>
          <w:lang w:val="lt-LT"/>
        </w:rPr>
        <w:t>os metu</w:t>
      </w:r>
      <w:r w:rsidRPr="005C5DAC">
        <w:rPr>
          <w:rFonts w:ascii="Helvetica" w:hAnsi="Helvetica" w:cs="Arial"/>
          <w:sz w:val="20"/>
          <w:szCs w:val="24"/>
          <w:lang w:val="lt-LT"/>
        </w:rPr>
        <w:t>, inicijuot</w:t>
      </w:r>
      <w:r w:rsidR="00352130" w:rsidRPr="005C5DAC">
        <w:rPr>
          <w:rFonts w:ascii="Helvetica" w:hAnsi="Helvetica" w:cs="Arial"/>
          <w:sz w:val="20"/>
          <w:szCs w:val="24"/>
          <w:lang w:val="lt-LT"/>
        </w:rPr>
        <w:t>os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52130" w:rsidRPr="005C5DAC">
        <w:rPr>
          <w:rFonts w:ascii="Helvetica" w:hAnsi="Helvetica" w:cs="Arial"/>
          <w:sz w:val="20"/>
          <w:szCs w:val="24"/>
          <w:lang w:val="lt-LT"/>
        </w:rPr>
        <w:t>šakotojo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polieteri</w:t>
      </w:r>
      <w:r w:rsidR="00352130" w:rsidRPr="005C5DAC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>.</w:t>
      </w:r>
    </w:p>
    <w:p w14:paraId="70A422DD" w14:textId="77777777" w:rsidR="001F1CF2" w:rsidRPr="005C5DAC" w:rsidRDefault="001F1CF2" w:rsidP="005C5DA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59491C3" w14:textId="75A2D7D1" w:rsidR="00C243D2" w:rsidRPr="005C5DAC" w:rsidRDefault="00C243D2" w:rsidP="005C5DA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C5DAC">
        <w:rPr>
          <w:rFonts w:ascii="Helvetica" w:hAnsi="Helvetica" w:cs="Arial"/>
          <w:sz w:val="20"/>
          <w:szCs w:val="24"/>
          <w:lang w:val="lt-LT"/>
        </w:rPr>
        <w:t>13.</w:t>
      </w:r>
      <w:r w:rsidR="001F1CF2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Kompozicija pagal 12 punktą, kur </w:t>
      </w:r>
      <w:r w:rsidR="00352130" w:rsidRPr="005C5DAC">
        <w:rPr>
          <w:rFonts w:ascii="Helvetica" w:hAnsi="Helvetica" w:cs="Arial"/>
          <w:sz w:val="20"/>
          <w:szCs w:val="24"/>
          <w:lang w:val="lt-LT"/>
        </w:rPr>
        <w:t xml:space="preserve">šakotojo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opolimer</w:t>
      </w:r>
      <w:r w:rsidR="00352130" w:rsidRPr="005C5DAC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formul</w:t>
      </w:r>
      <w:r w:rsidR="00352130" w:rsidRPr="005C5DAC">
        <w:rPr>
          <w:rFonts w:ascii="Helvetica" w:hAnsi="Helvetica" w:cs="Arial"/>
          <w:sz w:val="20"/>
          <w:szCs w:val="24"/>
          <w:lang w:val="lt-LT"/>
        </w:rPr>
        <w:t>ė yra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5 arba formul</w:t>
      </w:r>
      <w:r w:rsidR="00352130" w:rsidRPr="005C5DAC">
        <w:rPr>
          <w:rFonts w:ascii="Helvetica" w:hAnsi="Helvetica" w:cs="Arial"/>
          <w:sz w:val="20"/>
          <w:szCs w:val="24"/>
          <w:lang w:val="lt-LT"/>
        </w:rPr>
        <w:t>ė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6</w:t>
      </w:r>
      <w:r w:rsidR="00352130" w:rsidRPr="005C5DAC">
        <w:rPr>
          <w:rFonts w:ascii="Helvetica" w:hAnsi="Helvetica" w:cs="Arial"/>
          <w:sz w:val="20"/>
          <w:szCs w:val="24"/>
          <w:lang w:val="lt-LT"/>
        </w:rPr>
        <w:t>,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arba formul</w:t>
      </w:r>
      <w:r w:rsidR="00352130" w:rsidRPr="005C5DAC">
        <w:rPr>
          <w:rFonts w:ascii="Helvetica" w:hAnsi="Helvetica" w:cs="Arial"/>
          <w:sz w:val="20"/>
          <w:szCs w:val="24"/>
          <w:lang w:val="lt-LT"/>
        </w:rPr>
        <w:t>ė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7</w:t>
      </w:r>
      <w:r w:rsidR="00352130" w:rsidRPr="005C5DAC">
        <w:rPr>
          <w:rFonts w:ascii="Helvetica" w:hAnsi="Helvetica" w:cs="Arial"/>
          <w:sz w:val="20"/>
          <w:szCs w:val="24"/>
          <w:lang w:val="lt-LT"/>
        </w:rPr>
        <w:t>,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arba formul</w:t>
      </w:r>
      <w:r w:rsidR="00352130" w:rsidRPr="005C5DAC">
        <w:rPr>
          <w:rFonts w:ascii="Helvetica" w:hAnsi="Helvetica" w:cs="Arial"/>
          <w:sz w:val="20"/>
          <w:szCs w:val="24"/>
          <w:lang w:val="lt-LT"/>
        </w:rPr>
        <w:t>ė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8: </w:t>
      </w:r>
    </w:p>
    <w:p w14:paraId="73F7A7E1" w14:textId="4A95E6EC" w:rsidR="001F1CF2" w:rsidRPr="005C5DAC" w:rsidRDefault="00323C32" w:rsidP="005C5DAC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0ABCF68C">
          <v:shape id="_x0000_i1029" type="#_x0000_t75" style="width:404.4pt;height:241.8pt">
            <v:imagedata r:id="rId10" o:title=""/>
          </v:shape>
        </w:pict>
      </w:r>
    </w:p>
    <w:p w14:paraId="1D425626" w14:textId="03BFB760" w:rsidR="00FD528B" w:rsidRPr="005C5DAC" w:rsidRDefault="00323C32" w:rsidP="005C5DAC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542D099D">
          <v:shape id="_x0000_i1030" type="#_x0000_t75" style="width:418.8pt;height:217.8pt">
            <v:imagedata r:id="rId11" o:title=""/>
          </v:shape>
        </w:pict>
      </w:r>
    </w:p>
    <w:p w14:paraId="26712F46" w14:textId="5F29AF1E" w:rsidR="001F1CF2" w:rsidRPr="005C5DAC" w:rsidRDefault="00323C32" w:rsidP="005C5DAC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52A2C8DC">
          <v:shape id="_x0000_i1031" type="#_x0000_t75" style="width:393pt;height:305.4pt">
            <v:imagedata r:id="rId12" o:title=""/>
          </v:shape>
        </w:pict>
      </w:r>
    </w:p>
    <w:p w14:paraId="2F3B8E8A" w14:textId="14A12A3F" w:rsidR="007908B9" w:rsidRPr="005C5DAC" w:rsidRDefault="00323C32" w:rsidP="005C5DAC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lastRenderedPageBreak/>
        <w:pict w14:anchorId="7D68E812">
          <v:shape id="_x0000_i1032" type="#_x0000_t75" style="width:386.4pt;height:335.4pt">
            <v:imagedata r:id="rId13" o:title=""/>
          </v:shape>
        </w:pict>
      </w:r>
    </w:p>
    <w:p w14:paraId="26003137" w14:textId="77777777" w:rsidR="001F1CF2" w:rsidRPr="005C5DAC" w:rsidRDefault="001F1CF2" w:rsidP="005C5DA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D3C7020" w14:textId="2E7B51FD" w:rsidR="00C243D2" w:rsidRPr="005C5DAC" w:rsidRDefault="00C243D2" w:rsidP="005C5DA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C5DAC">
        <w:rPr>
          <w:rFonts w:ascii="Helvetica" w:hAnsi="Helvetica" w:cs="Arial"/>
          <w:sz w:val="20"/>
          <w:szCs w:val="24"/>
          <w:lang w:val="lt-LT"/>
        </w:rPr>
        <w:t>14.</w:t>
      </w:r>
      <w:r w:rsidR="007908B9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Kompozicija pagal 13 punktą, kur </w:t>
      </w:r>
      <w:r w:rsidR="005C1A88" w:rsidRPr="005C5DAC">
        <w:rPr>
          <w:rFonts w:ascii="Helvetica" w:hAnsi="Helvetica" w:cs="Arial"/>
          <w:sz w:val="20"/>
          <w:szCs w:val="24"/>
          <w:lang w:val="lt-LT"/>
        </w:rPr>
        <w:t>šakotojo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opolimero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formulė</w:t>
      </w:r>
      <w:r w:rsidR="005C1A88" w:rsidRPr="005C5DAC">
        <w:rPr>
          <w:rFonts w:ascii="Helvetica" w:hAnsi="Helvetica" w:cs="Arial"/>
          <w:sz w:val="20"/>
          <w:szCs w:val="24"/>
          <w:lang w:val="lt-LT"/>
        </w:rPr>
        <w:t xml:space="preserve"> yra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5,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polieterio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C1A88" w:rsidRPr="005C5DAC">
        <w:rPr>
          <w:rFonts w:ascii="Helvetica" w:hAnsi="Helvetica" w:cs="Arial"/>
          <w:sz w:val="20"/>
          <w:szCs w:val="24"/>
          <w:lang w:val="lt-LT"/>
        </w:rPr>
        <w:t>pagrindinės grandinės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molekulinė masė yra 2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Da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5C1A88" w:rsidRPr="005C5DAC">
        <w:rPr>
          <w:rFonts w:ascii="Helvetica" w:hAnsi="Helvetica" w:cs="Arial"/>
          <w:sz w:val="20"/>
          <w:szCs w:val="24"/>
          <w:lang w:val="lt-LT"/>
        </w:rPr>
        <w:t>ir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esterio </w:t>
      </w:r>
      <w:r w:rsidR="00A04427" w:rsidRPr="005C5DAC">
        <w:rPr>
          <w:rFonts w:ascii="Helvetica" w:hAnsi="Helvetica" w:cs="Arial"/>
          <w:sz w:val="20"/>
          <w:szCs w:val="24"/>
          <w:lang w:val="lt-LT"/>
        </w:rPr>
        <w:t xml:space="preserve">pasikartojančio 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vieneto ir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etileno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oksido molinis santykis yra 2, 3 arba 6.</w:t>
      </w:r>
    </w:p>
    <w:p w14:paraId="5EAC90F2" w14:textId="77777777" w:rsidR="007908B9" w:rsidRPr="005C5DAC" w:rsidRDefault="007908B9" w:rsidP="005C5DA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37B90B6" w14:textId="7FAD22DC" w:rsidR="00C243D2" w:rsidRPr="005C5DAC" w:rsidRDefault="00C243D2" w:rsidP="005C5DA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C5DAC">
        <w:rPr>
          <w:rFonts w:ascii="Helvetica" w:hAnsi="Helvetica" w:cs="Arial"/>
          <w:sz w:val="20"/>
          <w:szCs w:val="24"/>
          <w:lang w:val="lt-LT"/>
        </w:rPr>
        <w:t>15.</w:t>
      </w:r>
      <w:r w:rsidR="007908B9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Kompozicija pagal bet kurį iš ankstesnių punktų, kur poliesterio pasikartojančių vienetų skaičius kiekvienoje </w:t>
      </w:r>
      <w:r w:rsidR="00A04427" w:rsidRPr="005C5DAC">
        <w:rPr>
          <w:rFonts w:ascii="Helvetica" w:hAnsi="Helvetica" w:cs="Arial"/>
          <w:sz w:val="20"/>
          <w:szCs w:val="24"/>
          <w:lang w:val="lt-LT"/>
        </w:rPr>
        <w:t>atšakoje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yra nepriklausomai nuo 4 iki 200; </w:t>
      </w:r>
      <w:r w:rsidR="00A04427" w:rsidRPr="005C5DAC">
        <w:rPr>
          <w:rFonts w:ascii="Helvetica" w:hAnsi="Helvetica" w:cs="Arial"/>
          <w:sz w:val="20"/>
          <w:szCs w:val="24"/>
          <w:lang w:val="lt-LT"/>
        </w:rPr>
        <w:t>ir (arba)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kur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polieterio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molekulinė masė svyruoja nuo 0,5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Da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iki 10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Da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, pasirinktinai nuo 1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Da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iki 10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Da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6F6084" w:rsidRPr="005C5DAC">
        <w:rPr>
          <w:rFonts w:ascii="Helvetica" w:hAnsi="Helvetica" w:cs="Arial"/>
          <w:sz w:val="20"/>
          <w:szCs w:val="24"/>
          <w:lang w:val="lt-LT"/>
        </w:rPr>
        <w:t>pageidautina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nuo 2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Da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iki 10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Da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, arba </w:t>
      </w:r>
      <w:r w:rsidR="006F6084" w:rsidRPr="005C5DAC">
        <w:rPr>
          <w:rFonts w:ascii="Helvetica" w:hAnsi="Helvetica" w:cs="Arial"/>
          <w:sz w:val="20"/>
          <w:szCs w:val="24"/>
          <w:lang w:val="lt-LT"/>
        </w:rPr>
        <w:t>pageidautina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nuo 0,5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Da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iki 2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Da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, arba </w:t>
      </w:r>
      <w:r w:rsidR="00A04427" w:rsidRPr="005C5DAC">
        <w:rPr>
          <w:rFonts w:ascii="Helvetica" w:hAnsi="Helvetica" w:cs="Arial"/>
          <w:sz w:val="20"/>
          <w:szCs w:val="24"/>
          <w:lang w:val="lt-LT"/>
        </w:rPr>
        <w:t xml:space="preserve">labiausiai </w:t>
      </w:r>
      <w:r w:rsidR="006F6084" w:rsidRPr="005C5DAC">
        <w:rPr>
          <w:rFonts w:ascii="Helvetica" w:hAnsi="Helvetica" w:cs="Arial"/>
          <w:sz w:val="20"/>
          <w:szCs w:val="24"/>
          <w:lang w:val="lt-LT"/>
        </w:rPr>
        <w:t>pageidautina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nuo 2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Da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iki 5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Da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A04427" w:rsidRPr="005C5DAC">
        <w:rPr>
          <w:rFonts w:ascii="Helvetica" w:hAnsi="Helvetica" w:cs="Arial"/>
          <w:sz w:val="20"/>
          <w:szCs w:val="24"/>
          <w:lang w:val="lt-LT"/>
        </w:rPr>
        <w:t>ir (arba)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kur </w:t>
      </w:r>
      <w:r w:rsidR="00A04427" w:rsidRPr="005C5DAC">
        <w:rPr>
          <w:rFonts w:ascii="Helvetica" w:hAnsi="Helvetica" w:cs="Arial"/>
          <w:sz w:val="20"/>
          <w:szCs w:val="24"/>
          <w:lang w:val="lt-LT"/>
        </w:rPr>
        <w:t xml:space="preserve">šakotojo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opolimero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esterio </w:t>
      </w:r>
      <w:r w:rsidR="00A04427" w:rsidRPr="005C5DAC">
        <w:rPr>
          <w:rFonts w:ascii="Helvetica" w:hAnsi="Helvetica" w:cs="Arial"/>
          <w:sz w:val="20"/>
          <w:szCs w:val="24"/>
          <w:lang w:val="lt-LT"/>
        </w:rPr>
        <w:t>pasikartojanč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io vieneto ir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etileno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oksido molinis santykis kompozicijoje yra nuo 1 iki 10, </w:t>
      </w:r>
      <w:r w:rsidR="006F6084" w:rsidRPr="005C5DAC">
        <w:rPr>
          <w:rFonts w:ascii="Helvetica" w:hAnsi="Helvetica" w:cs="Arial"/>
          <w:sz w:val="20"/>
          <w:szCs w:val="24"/>
          <w:lang w:val="lt-LT"/>
        </w:rPr>
        <w:t>pageidautina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nuo 2 iki 6.</w:t>
      </w:r>
    </w:p>
    <w:p w14:paraId="3DF58228" w14:textId="77777777" w:rsidR="007908B9" w:rsidRPr="005C5DAC" w:rsidRDefault="007908B9" w:rsidP="005C5DA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EC0E571" w14:textId="50EC5F60" w:rsidR="00C243D2" w:rsidRPr="005C5DAC" w:rsidRDefault="00C243D2" w:rsidP="005C5DA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C5DAC">
        <w:rPr>
          <w:rFonts w:ascii="Helvetica" w:hAnsi="Helvetica" w:cs="Arial"/>
          <w:sz w:val="20"/>
          <w:szCs w:val="24"/>
          <w:lang w:val="lt-LT"/>
        </w:rPr>
        <w:t>16.</w:t>
      </w:r>
      <w:r w:rsidR="007908B9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Kompozicija pagal bet kurį ankstesnį punktą, apimanti vieną arba daugiau papildomų biologiškai skaidžių </w:t>
      </w:r>
      <w:r w:rsidR="00012B55" w:rsidRPr="005C5DAC">
        <w:rPr>
          <w:rFonts w:ascii="Helvetica" w:hAnsi="Helvetica" w:cs="Arial"/>
          <w:sz w:val="20"/>
          <w:szCs w:val="24"/>
          <w:lang w:val="lt-LT"/>
        </w:rPr>
        <w:t>šakotųjų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opolimerų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>, kaip apibrėžta bet kuriame ankstesniame punkte, pasirinktinai apimant</w:t>
      </w:r>
      <w:r w:rsidR="00012B55" w:rsidRPr="005C5DAC">
        <w:rPr>
          <w:rFonts w:ascii="Helvetica" w:hAnsi="Helvetica" w:cs="Arial"/>
          <w:sz w:val="20"/>
          <w:szCs w:val="24"/>
          <w:lang w:val="lt-LT"/>
        </w:rPr>
        <w:t>i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pirmąjį biologiškai skaidų </w:t>
      </w:r>
      <w:r w:rsidR="00012B55" w:rsidRPr="005C5DAC">
        <w:rPr>
          <w:rFonts w:ascii="Helvetica" w:hAnsi="Helvetica" w:cs="Arial"/>
          <w:sz w:val="20"/>
          <w:szCs w:val="24"/>
          <w:lang w:val="lt-LT"/>
        </w:rPr>
        <w:t>šakotąjį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opolimerą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, kaip apibrėžta bet kuriame ankstesniame punkte, ir antrąjį skirtingą biologiškai skaidų </w:t>
      </w:r>
      <w:r w:rsidR="00012B55" w:rsidRPr="005C5DAC">
        <w:rPr>
          <w:rFonts w:ascii="Helvetica" w:hAnsi="Helvetica" w:cs="Arial"/>
          <w:sz w:val="20"/>
          <w:szCs w:val="24"/>
          <w:lang w:val="lt-LT"/>
        </w:rPr>
        <w:t xml:space="preserve">šakotąjį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opolimerą</w:t>
      </w:r>
      <w:proofErr w:type="spellEnd"/>
      <w:r w:rsidR="00012B55" w:rsidRPr="005C5DAC">
        <w:rPr>
          <w:rFonts w:ascii="Helvetica" w:hAnsi="Helvetica" w:cs="Arial"/>
          <w:sz w:val="20"/>
          <w:szCs w:val="24"/>
          <w:lang w:val="lt-LT"/>
        </w:rPr>
        <w:t xml:space="preserve"> kaip apibrėžta bet kuriame ankstesniame punkte</w:t>
      </w:r>
      <w:r w:rsidRPr="005C5DAC">
        <w:rPr>
          <w:rFonts w:ascii="Helvetica" w:hAnsi="Helvetica" w:cs="Arial"/>
          <w:sz w:val="20"/>
          <w:szCs w:val="24"/>
          <w:lang w:val="lt-LT"/>
        </w:rPr>
        <w:t>, pasirinktinai</w:t>
      </w:r>
      <w:r w:rsidR="001755EB" w:rsidRPr="005C5DAC">
        <w:rPr>
          <w:rFonts w:ascii="Helvetica" w:hAnsi="Helvetica" w:cs="Arial"/>
          <w:sz w:val="20"/>
          <w:szCs w:val="24"/>
          <w:lang w:val="lt-LT"/>
        </w:rPr>
        <w:t>,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kur pirmojo biologiškai skaida</w:t>
      </w:r>
      <w:r w:rsidR="00012B55" w:rsidRPr="005C5DAC">
        <w:rPr>
          <w:rFonts w:ascii="Helvetica" w:hAnsi="Helvetica" w:cs="Arial"/>
          <w:sz w:val="20"/>
          <w:szCs w:val="24"/>
          <w:lang w:val="lt-LT"/>
        </w:rPr>
        <w:t>us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12B55" w:rsidRPr="005C5DAC">
        <w:rPr>
          <w:rFonts w:ascii="Helvetica" w:hAnsi="Helvetica" w:cs="Arial"/>
          <w:sz w:val="20"/>
          <w:szCs w:val="24"/>
          <w:lang w:val="lt-LT"/>
        </w:rPr>
        <w:t>šakotojo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opolimero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kiekis </w:t>
      </w:r>
      <w:r w:rsidR="008B333E" w:rsidRPr="005C5DAC">
        <w:rPr>
          <w:rFonts w:ascii="Helvetica" w:hAnsi="Helvetica" w:cs="Arial"/>
          <w:sz w:val="20"/>
          <w:szCs w:val="24"/>
          <w:lang w:val="lt-LT"/>
        </w:rPr>
        <w:t xml:space="preserve">sudaro </w:t>
      </w:r>
      <w:r w:rsidRPr="005C5DAC">
        <w:rPr>
          <w:rFonts w:ascii="Helvetica" w:hAnsi="Helvetica" w:cs="Arial"/>
          <w:sz w:val="20"/>
          <w:szCs w:val="24"/>
          <w:lang w:val="lt-LT"/>
        </w:rPr>
        <w:t>nuo 15 iki 25 (m/m</w:t>
      </w:r>
      <w:r w:rsidR="00012B55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%), </w:t>
      </w:r>
      <w:r w:rsidR="00012B55" w:rsidRPr="005C5DAC">
        <w:rPr>
          <w:rFonts w:ascii="Helvetica" w:hAnsi="Helvetica" w:cs="Arial"/>
          <w:sz w:val="20"/>
          <w:szCs w:val="24"/>
          <w:lang w:val="lt-LT"/>
        </w:rPr>
        <w:t>ir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antrojo biologiškai skaidaus </w:t>
      </w:r>
      <w:r w:rsidR="00012B55" w:rsidRPr="005C5DAC">
        <w:rPr>
          <w:rFonts w:ascii="Helvetica" w:hAnsi="Helvetica" w:cs="Arial"/>
          <w:sz w:val="20"/>
          <w:szCs w:val="24"/>
          <w:lang w:val="lt-LT"/>
        </w:rPr>
        <w:t xml:space="preserve">šakotojo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opolimero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kiekis </w:t>
      </w:r>
      <w:r w:rsidR="008B333E" w:rsidRPr="005C5DAC">
        <w:rPr>
          <w:rFonts w:ascii="Helvetica" w:hAnsi="Helvetica" w:cs="Arial"/>
          <w:sz w:val="20"/>
          <w:szCs w:val="24"/>
          <w:lang w:val="lt-LT"/>
        </w:rPr>
        <w:t>sudaro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nuo 15 iki 25 (m/m</w:t>
      </w:r>
      <w:r w:rsidR="00012B55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>%)</w:t>
      </w:r>
      <w:r w:rsidR="00012B55" w:rsidRPr="005C5DAC">
        <w:rPr>
          <w:rFonts w:ascii="Helvetica" w:hAnsi="Helvetica" w:cs="Arial"/>
          <w:sz w:val="20"/>
          <w:szCs w:val="24"/>
          <w:lang w:val="lt-LT"/>
        </w:rPr>
        <w:t xml:space="preserve"> vis</w:t>
      </w:r>
      <w:r w:rsidR="008B333E" w:rsidRPr="005C5DAC">
        <w:rPr>
          <w:rFonts w:ascii="Helvetica" w:hAnsi="Helvetica" w:cs="Arial"/>
          <w:sz w:val="20"/>
          <w:szCs w:val="24"/>
          <w:lang w:val="lt-LT"/>
        </w:rPr>
        <w:t>os</w:t>
      </w:r>
      <w:r w:rsidR="00012B55" w:rsidRPr="005C5DAC">
        <w:rPr>
          <w:rFonts w:ascii="Helvetica" w:hAnsi="Helvetica" w:cs="Arial"/>
          <w:sz w:val="20"/>
          <w:szCs w:val="24"/>
          <w:lang w:val="lt-LT"/>
        </w:rPr>
        <w:t xml:space="preserve"> kompozicij</w:t>
      </w:r>
      <w:r w:rsidR="008B333E" w:rsidRPr="005C5DAC">
        <w:rPr>
          <w:rFonts w:ascii="Helvetica" w:hAnsi="Helvetica" w:cs="Arial"/>
          <w:sz w:val="20"/>
          <w:szCs w:val="24"/>
          <w:lang w:val="lt-LT"/>
        </w:rPr>
        <w:t>os</w:t>
      </w:r>
      <w:r w:rsidRPr="005C5DAC">
        <w:rPr>
          <w:rFonts w:ascii="Helvetica" w:hAnsi="Helvetica" w:cs="Arial"/>
          <w:sz w:val="20"/>
          <w:szCs w:val="24"/>
          <w:lang w:val="lt-LT"/>
        </w:rPr>
        <w:t>.</w:t>
      </w:r>
    </w:p>
    <w:p w14:paraId="23BEEF51" w14:textId="77777777" w:rsidR="007908B9" w:rsidRPr="005C5DAC" w:rsidRDefault="007908B9" w:rsidP="005C5DA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C2C6F44" w14:textId="68DBA412" w:rsidR="00E069E4" w:rsidRPr="005C5DAC" w:rsidRDefault="00C243D2" w:rsidP="005C5DA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C5DAC">
        <w:rPr>
          <w:rFonts w:ascii="Helvetica" w:hAnsi="Helvetica" w:cs="Arial"/>
          <w:sz w:val="20"/>
          <w:szCs w:val="24"/>
          <w:lang w:val="lt-LT"/>
        </w:rPr>
        <w:t>17.</w:t>
      </w:r>
      <w:r w:rsidR="007908B9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Kompozicija pagal bet kurį iš ankstesnių punktų, </w:t>
      </w:r>
      <w:r w:rsidR="00012B55" w:rsidRPr="005C5DAC">
        <w:rPr>
          <w:rFonts w:ascii="Helvetica" w:hAnsi="Helvetica" w:cs="Arial"/>
          <w:sz w:val="20"/>
          <w:szCs w:val="24"/>
          <w:lang w:val="lt-LT"/>
        </w:rPr>
        <w:t>dar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apimanti biologiškai skaidų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triblokį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opolimerą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, kurio formulė: </w:t>
      </w:r>
    </w:p>
    <w:p w14:paraId="3D6A9CCE" w14:textId="3E0E5A7C" w:rsidR="00E069E4" w:rsidRPr="005C5DAC" w:rsidRDefault="00C243D2" w:rsidP="005C5DA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Av-Bw-Ax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>,</w:t>
      </w:r>
    </w:p>
    <w:p w14:paraId="33F7A8C4" w14:textId="04318331" w:rsidR="00C243D2" w:rsidRPr="005C5DAC" w:rsidRDefault="00C243D2" w:rsidP="005C5DA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C5DAC">
        <w:rPr>
          <w:rFonts w:ascii="Helvetica" w:hAnsi="Helvetica" w:cs="Arial"/>
          <w:sz w:val="20"/>
          <w:szCs w:val="24"/>
          <w:lang w:val="lt-LT"/>
        </w:rPr>
        <w:t>kur A yra poliesteris</w:t>
      </w:r>
      <w:r w:rsidR="00012B55" w:rsidRPr="005C5DAC">
        <w:rPr>
          <w:rFonts w:ascii="Helvetica" w:hAnsi="Helvetica" w:cs="Arial"/>
          <w:sz w:val="20"/>
          <w:szCs w:val="24"/>
          <w:lang w:val="lt-LT"/>
        </w:rPr>
        <w:t>,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ir B yra polietilen</w:t>
      </w:r>
      <w:r w:rsidR="00012B55" w:rsidRPr="005C5DAC">
        <w:rPr>
          <w:rFonts w:ascii="Helvetica" w:hAnsi="Helvetica" w:cs="Arial"/>
          <w:sz w:val="20"/>
          <w:szCs w:val="24"/>
          <w:lang w:val="lt-LT"/>
        </w:rPr>
        <w:t xml:space="preserve">o 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glikolis, </w:t>
      </w:r>
      <w:r w:rsidR="00012B55" w:rsidRPr="005C5DAC">
        <w:rPr>
          <w:rFonts w:ascii="Helvetica" w:hAnsi="Helvetica" w:cs="Arial"/>
          <w:sz w:val="20"/>
          <w:szCs w:val="24"/>
          <w:lang w:val="lt-LT"/>
        </w:rPr>
        <w:t>ir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v </w:t>
      </w:r>
      <w:r w:rsidR="001755EB" w:rsidRPr="005C5DAC">
        <w:rPr>
          <w:rFonts w:ascii="Helvetica" w:hAnsi="Helvetica" w:cs="Arial"/>
          <w:sz w:val="20"/>
          <w:szCs w:val="24"/>
          <w:lang w:val="lt-LT"/>
        </w:rPr>
        <w:t>bei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x yra pasikartojančių vienetų skaičius</w:t>
      </w:r>
      <w:r w:rsidR="00012B55" w:rsidRPr="005C5DAC">
        <w:rPr>
          <w:rFonts w:ascii="Helvetica" w:hAnsi="Helvetica" w:cs="Arial"/>
          <w:sz w:val="20"/>
          <w:szCs w:val="24"/>
          <w:lang w:val="lt-LT"/>
        </w:rPr>
        <w:t>, svyruojantis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nuo 1 iki 3</w:t>
      </w:r>
      <w:r w:rsidR="00012B55" w:rsidRPr="005C5DAC">
        <w:rPr>
          <w:rFonts w:ascii="Helvetica" w:hAnsi="Helvetica" w:cs="Arial"/>
          <w:sz w:val="20"/>
          <w:szCs w:val="24"/>
          <w:lang w:val="lt-LT"/>
        </w:rPr>
        <w:t>000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012B55" w:rsidRPr="005C5DAC">
        <w:rPr>
          <w:rFonts w:ascii="Helvetica" w:hAnsi="Helvetica" w:cs="Arial"/>
          <w:sz w:val="20"/>
          <w:szCs w:val="24"/>
          <w:lang w:val="lt-LT"/>
        </w:rPr>
        <w:t>ir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w yra pasikartojančių vienetų skaičius</w:t>
      </w:r>
      <w:r w:rsidR="00012B55" w:rsidRPr="005C5DAC">
        <w:rPr>
          <w:rFonts w:ascii="Helvetica" w:hAnsi="Helvetica" w:cs="Arial"/>
          <w:sz w:val="20"/>
          <w:szCs w:val="24"/>
          <w:lang w:val="lt-LT"/>
        </w:rPr>
        <w:t>, svyruojantis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nuo 3 iki 300</w:t>
      </w:r>
      <w:r w:rsidR="00012B55" w:rsidRPr="005C5DAC">
        <w:rPr>
          <w:rFonts w:ascii="Helvetica" w:hAnsi="Helvetica" w:cs="Arial"/>
          <w:sz w:val="20"/>
          <w:szCs w:val="24"/>
          <w:lang w:val="lt-LT"/>
        </w:rPr>
        <w:t>,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ir v=x arba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v≠x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; </w:t>
      </w:r>
      <w:r w:rsidRPr="005C5DAC">
        <w:rPr>
          <w:rFonts w:ascii="Helvetica" w:hAnsi="Helvetica" w:cs="Arial"/>
          <w:sz w:val="20"/>
          <w:szCs w:val="24"/>
          <w:lang w:val="lt-LT"/>
        </w:rPr>
        <w:lastRenderedPageBreak/>
        <w:t>pasirinktinai</w:t>
      </w:r>
      <w:r w:rsidR="00012B55" w:rsidRPr="005C5DAC">
        <w:rPr>
          <w:rFonts w:ascii="Helvetica" w:hAnsi="Helvetica" w:cs="Arial"/>
          <w:sz w:val="20"/>
          <w:szCs w:val="24"/>
          <w:lang w:val="lt-LT"/>
        </w:rPr>
        <w:t>,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kur polietilen</w:t>
      </w:r>
      <w:r w:rsidR="00012B55" w:rsidRPr="005C5DAC">
        <w:rPr>
          <w:rFonts w:ascii="Helvetica" w:hAnsi="Helvetica" w:cs="Arial"/>
          <w:sz w:val="20"/>
          <w:szCs w:val="24"/>
          <w:lang w:val="lt-LT"/>
        </w:rPr>
        <w:t xml:space="preserve">o 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glikolio grandinės masė svyruoja nuo 180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Da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iki 12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Da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arba nuo 194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Da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iki 12 </w:t>
      </w:r>
      <w:r w:rsidR="00012B55" w:rsidRPr="005C5DAC">
        <w:rPr>
          <w:rFonts w:ascii="Helvetica" w:hAnsi="Helvetica" w:cs="Arial"/>
          <w:sz w:val="20"/>
          <w:szCs w:val="24"/>
          <w:lang w:val="lt-LT"/>
        </w:rPr>
        <w:t>kad,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arba nuo 200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Da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iki 12 </w:t>
      </w:r>
      <w:r w:rsidR="00012B55" w:rsidRPr="005C5DAC">
        <w:rPr>
          <w:rFonts w:ascii="Helvetica" w:hAnsi="Helvetica" w:cs="Arial"/>
          <w:sz w:val="20"/>
          <w:szCs w:val="24"/>
          <w:lang w:val="lt-LT"/>
        </w:rPr>
        <w:t>kad,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arba nuo 100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Da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iki 4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Da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6F6084" w:rsidRPr="005C5DAC">
        <w:rPr>
          <w:rFonts w:ascii="Helvetica" w:hAnsi="Helvetica" w:cs="Arial"/>
          <w:sz w:val="20"/>
          <w:szCs w:val="24"/>
          <w:lang w:val="lt-LT"/>
        </w:rPr>
        <w:t>pageidautina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nuo 1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Da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iki 2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Da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A04427" w:rsidRPr="005C5DAC">
        <w:rPr>
          <w:rFonts w:ascii="Helvetica" w:hAnsi="Helvetica" w:cs="Arial"/>
          <w:sz w:val="20"/>
          <w:szCs w:val="24"/>
          <w:lang w:val="lt-LT"/>
        </w:rPr>
        <w:t>ir (arba)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kur esterio </w:t>
      </w:r>
      <w:r w:rsidR="00012B55" w:rsidRPr="005C5DAC">
        <w:rPr>
          <w:rFonts w:ascii="Helvetica" w:hAnsi="Helvetica" w:cs="Arial"/>
          <w:sz w:val="20"/>
          <w:szCs w:val="24"/>
          <w:lang w:val="lt-LT"/>
        </w:rPr>
        <w:t>pasikartojančių vienetų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12B55" w:rsidRPr="005C5DAC">
        <w:rPr>
          <w:rFonts w:ascii="Helvetica" w:hAnsi="Helvetica" w:cs="Arial"/>
          <w:sz w:val="20"/>
          <w:szCs w:val="24"/>
          <w:lang w:val="lt-LT"/>
        </w:rPr>
        <w:t>ir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etileno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oksido </w:t>
      </w:r>
      <w:r w:rsidR="00012B55" w:rsidRPr="005C5DAC">
        <w:rPr>
          <w:rFonts w:ascii="Helvetica" w:hAnsi="Helvetica" w:cs="Arial"/>
          <w:sz w:val="20"/>
          <w:szCs w:val="24"/>
          <w:lang w:val="lt-LT"/>
        </w:rPr>
        <w:t>pasikartojančių vienetų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triblokiame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opolimere</w:t>
      </w:r>
      <w:proofErr w:type="spellEnd"/>
      <w:r w:rsidR="00012B55" w:rsidRPr="005C5DAC">
        <w:rPr>
          <w:rFonts w:ascii="Helvetica" w:hAnsi="Helvetica" w:cs="Arial"/>
          <w:sz w:val="20"/>
          <w:szCs w:val="24"/>
          <w:lang w:val="lt-LT"/>
        </w:rPr>
        <w:t xml:space="preserve"> molinis santykis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yra nuo 0,5 iki 22,3, pasirinktinai nuo 0,5 iki 10, </w:t>
      </w:r>
      <w:r w:rsidR="006F6084" w:rsidRPr="005C5DAC">
        <w:rPr>
          <w:rFonts w:ascii="Helvetica" w:hAnsi="Helvetica" w:cs="Arial"/>
          <w:sz w:val="20"/>
          <w:szCs w:val="24"/>
          <w:lang w:val="lt-LT"/>
        </w:rPr>
        <w:t>pageidautina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nuo 0,5 iki 3,5.</w:t>
      </w:r>
    </w:p>
    <w:p w14:paraId="53248D77" w14:textId="77777777" w:rsidR="007908B9" w:rsidRPr="005C5DAC" w:rsidRDefault="007908B9" w:rsidP="005C5DA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8201094" w14:textId="0B0A7896" w:rsidR="00E069E4" w:rsidRPr="005C5DAC" w:rsidRDefault="00C243D2" w:rsidP="005C5DA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C5DAC">
        <w:rPr>
          <w:rFonts w:ascii="Helvetica" w:hAnsi="Helvetica" w:cs="Arial"/>
          <w:sz w:val="20"/>
          <w:szCs w:val="24"/>
          <w:lang w:val="lt-LT"/>
        </w:rPr>
        <w:t>18.</w:t>
      </w:r>
      <w:r w:rsidR="007908B9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Kompozicija pagal bet kurį iš ankstesnių punktų, </w:t>
      </w:r>
      <w:r w:rsidR="003A1BAF" w:rsidRPr="005C5DAC">
        <w:rPr>
          <w:rFonts w:ascii="Helvetica" w:hAnsi="Helvetica" w:cs="Arial"/>
          <w:sz w:val="20"/>
          <w:szCs w:val="24"/>
          <w:lang w:val="lt-LT"/>
        </w:rPr>
        <w:t>dar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apimanti biologiškai skaidų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dviblokį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opolimerą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, kurio formulė: </w:t>
      </w:r>
    </w:p>
    <w:p w14:paraId="3343B0C1" w14:textId="46E0A9E4" w:rsidR="00E069E4" w:rsidRPr="005C5DAC" w:rsidRDefault="00C243D2" w:rsidP="005C5DA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C5DAC">
        <w:rPr>
          <w:rFonts w:ascii="Helvetica" w:hAnsi="Helvetica" w:cs="Arial"/>
          <w:sz w:val="20"/>
          <w:szCs w:val="24"/>
          <w:lang w:val="lt-LT"/>
        </w:rPr>
        <w:t>C</w:t>
      </w:r>
      <w:r w:rsidRPr="005C5DAC">
        <w:rPr>
          <w:rFonts w:ascii="Helvetica" w:hAnsi="Helvetica" w:cs="Arial"/>
          <w:sz w:val="20"/>
          <w:szCs w:val="24"/>
          <w:vertAlign w:val="subscript"/>
          <w:lang w:val="lt-LT"/>
        </w:rPr>
        <w:t>y</w:t>
      </w:r>
      <w:r w:rsidRPr="005C5DAC">
        <w:rPr>
          <w:rFonts w:ascii="Helvetica" w:hAnsi="Helvetica" w:cs="Arial"/>
          <w:sz w:val="20"/>
          <w:szCs w:val="24"/>
          <w:lang w:val="lt-LT"/>
        </w:rPr>
        <w:t>-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A</w:t>
      </w:r>
      <w:r w:rsidRPr="005C5DAC">
        <w:rPr>
          <w:rFonts w:ascii="Helvetica" w:hAnsi="Helvetica" w:cs="Arial"/>
          <w:sz w:val="20"/>
          <w:szCs w:val="24"/>
          <w:vertAlign w:val="subscript"/>
          <w:lang w:val="lt-LT"/>
        </w:rPr>
        <w:t>z</w:t>
      </w:r>
      <w:proofErr w:type="spellEnd"/>
    </w:p>
    <w:p w14:paraId="1956A3EB" w14:textId="1F2001B7" w:rsidR="00C243D2" w:rsidRPr="005C5DAC" w:rsidRDefault="00C243D2" w:rsidP="005C5DA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5C5DAC">
        <w:rPr>
          <w:rFonts w:ascii="Helvetica" w:hAnsi="Helvetica" w:cs="Arial"/>
          <w:sz w:val="20"/>
          <w:szCs w:val="24"/>
          <w:lang w:val="lt-LT"/>
        </w:rPr>
        <w:t xml:space="preserve">kur A yra poliesteris, </w:t>
      </w:r>
      <w:r w:rsidR="00591ECD" w:rsidRPr="005C5DAC">
        <w:rPr>
          <w:rFonts w:ascii="Helvetica" w:hAnsi="Helvetica" w:cs="Arial"/>
          <w:sz w:val="20"/>
          <w:szCs w:val="24"/>
          <w:lang w:val="lt-LT"/>
        </w:rPr>
        <w:t>ir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C yra polietilen</w:t>
      </w:r>
      <w:r w:rsidR="00591ECD" w:rsidRPr="005C5DAC">
        <w:rPr>
          <w:rFonts w:ascii="Helvetica" w:hAnsi="Helvetica" w:cs="Arial"/>
          <w:sz w:val="20"/>
          <w:szCs w:val="24"/>
          <w:lang w:val="lt-LT"/>
        </w:rPr>
        <w:t xml:space="preserve">o 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glikolis su </w:t>
      </w:r>
      <w:r w:rsidR="00591ECD" w:rsidRPr="005C5DAC">
        <w:rPr>
          <w:rFonts w:ascii="Helvetica" w:hAnsi="Helvetica" w:cs="Arial"/>
          <w:sz w:val="20"/>
          <w:szCs w:val="24"/>
          <w:lang w:val="lt-LT"/>
        </w:rPr>
        <w:t xml:space="preserve">blokuotu 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galu, </w:t>
      </w:r>
      <w:r w:rsidR="00591ECD" w:rsidRPr="005C5DAC">
        <w:rPr>
          <w:rFonts w:ascii="Helvetica" w:hAnsi="Helvetica" w:cs="Arial"/>
          <w:sz w:val="20"/>
          <w:szCs w:val="24"/>
          <w:lang w:val="lt-LT"/>
        </w:rPr>
        <w:t>ir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y </w:t>
      </w:r>
      <w:r w:rsidR="00591ECD" w:rsidRPr="005C5DAC">
        <w:rPr>
          <w:rFonts w:ascii="Helvetica" w:hAnsi="Helvetica" w:cs="Arial"/>
          <w:sz w:val="20"/>
          <w:szCs w:val="24"/>
          <w:lang w:val="lt-LT"/>
        </w:rPr>
        <w:t>bei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z </w:t>
      </w:r>
      <w:r w:rsidR="00591ECD" w:rsidRPr="005C5DAC">
        <w:rPr>
          <w:rFonts w:ascii="Helvetica" w:hAnsi="Helvetica" w:cs="Arial"/>
          <w:sz w:val="20"/>
          <w:szCs w:val="24"/>
          <w:lang w:val="lt-LT"/>
        </w:rPr>
        <w:t xml:space="preserve">yra pasikartojančių vienetų skaičius, </w:t>
      </w:r>
      <w:r w:rsidR="001755EB" w:rsidRPr="005C5DAC">
        <w:rPr>
          <w:rFonts w:ascii="Helvetica" w:hAnsi="Helvetica" w:cs="Arial"/>
          <w:sz w:val="20"/>
          <w:szCs w:val="24"/>
          <w:lang w:val="lt-LT"/>
        </w:rPr>
        <w:t xml:space="preserve">su y </w:t>
      </w:r>
      <w:r w:rsidR="00591ECD" w:rsidRPr="005C5DAC">
        <w:rPr>
          <w:rFonts w:ascii="Helvetica" w:hAnsi="Helvetica" w:cs="Arial"/>
          <w:sz w:val="20"/>
          <w:szCs w:val="24"/>
          <w:lang w:val="lt-LT"/>
        </w:rPr>
        <w:t>svyruojantis nuo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2 iki 250</w:t>
      </w:r>
      <w:r w:rsidR="00591ECD" w:rsidRPr="005C5DAC">
        <w:rPr>
          <w:rFonts w:ascii="Helvetica" w:hAnsi="Helvetica" w:cs="Arial"/>
          <w:sz w:val="20"/>
          <w:szCs w:val="24"/>
          <w:lang w:val="lt-LT"/>
        </w:rPr>
        <w:t>,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ir z svyruoja nuo 1 iki 3000; pasirinktinai</w:t>
      </w:r>
      <w:r w:rsidR="00591ECD" w:rsidRPr="005C5DAC">
        <w:rPr>
          <w:rFonts w:ascii="Helvetica" w:hAnsi="Helvetica" w:cs="Arial"/>
          <w:sz w:val="20"/>
          <w:szCs w:val="24"/>
          <w:lang w:val="lt-LT"/>
        </w:rPr>
        <w:t>,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kur polietilen</w:t>
      </w:r>
      <w:r w:rsidR="00591ECD" w:rsidRPr="005C5DAC">
        <w:rPr>
          <w:rFonts w:ascii="Helvetica" w:hAnsi="Helvetica" w:cs="Arial"/>
          <w:sz w:val="20"/>
          <w:szCs w:val="24"/>
          <w:lang w:val="lt-LT"/>
        </w:rPr>
        <w:t xml:space="preserve">o 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glikolio grandinės su </w:t>
      </w:r>
      <w:r w:rsidR="00591ECD" w:rsidRPr="005C5DAC">
        <w:rPr>
          <w:rFonts w:ascii="Helvetica" w:hAnsi="Helvetica" w:cs="Arial"/>
          <w:sz w:val="20"/>
          <w:szCs w:val="24"/>
          <w:lang w:val="lt-LT"/>
        </w:rPr>
        <w:t>blokuotu galu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molekulinė masė svyruoja nuo 100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Da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iki 10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Da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arba nuo 164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Da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iki 2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Da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6F6084" w:rsidRPr="005C5DAC">
        <w:rPr>
          <w:rFonts w:ascii="Helvetica" w:hAnsi="Helvetica" w:cs="Arial"/>
          <w:sz w:val="20"/>
          <w:szCs w:val="24"/>
          <w:lang w:val="lt-LT"/>
        </w:rPr>
        <w:t>pageidautina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nuo 1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Da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iki 2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Da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A04427" w:rsidRPr="005C5DAC">
        <w:rPr>
          <w:rFonts w:ascii="Helvetica" w:hAnsi="Helvetica" w:cs="Arial"/>
          <w:sz w:val="20"/>
          <w:szCs w:val="24"/>
          <w:lang w:val="lt-LT"/>
        </w:rPr>
        <w:t>ir (arba)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kur esterio </w:t>
      </w:r>
      <w:r w:rsidR="00591ECD" w:rsidRPr="005C5DAC">
        <w:rPr>
          <w:rFonts w:ascii="Helvetica" w:hAnsi="Helvetica" w:cs="Arial"/>
          <w:sz w:val="20"/>
          <w:szCs w:val="24"/>
          <w:lang w:val="lt-LT"/>
        </w:rPr>
        <w:t>pasikartojančių vienetų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etileno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oksido</w:t>
      </w:r>
      <w:r w:rsidR="00591ECD" w:rsidRPr="005C5DAC">
        <w:rPr>
          <w:rFonts w:ascii="Helvetica" w:hAnsi="Helvetica" w:cs="Arial"/>
          <w:sz w:val="20"/>
          <w:szCs w:val="24"/>
          <w:lang w:val="lt-LT"/>
        </w:rPr>
        <w:t xml:space="preserve"> pasikartojančių vienetų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dviblokiame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opolimere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91ECD" w:rsidRPr="005C5DAC">
        <w:rPr>
          <w:rFonts w:ascii="Helvetica" w:hAnsi="Helvetica" w:cs="Arial"/>
          <w:sz w:val="20"/>
          <w:szCs w:val="24"/>
          <w:lang w:val="lt-LT"/>
        </w:rPr>
        <w:t xml:space="preserve">molinis santykis </w:t>
      </w:r>
      <w:r w:rsidRPr="005C5DAC">
        <w:rPr>
          <w:rFonts w:ascii="Helvetica" w:hAnsi="Helvetica" w:cs="Arial"/>
          <w:sz w:val="20"/>
          <w:szCs w:val="24"/>
          <w:lang w:val="lt-LT"/>
        </w:rPr>
        <w:t>yra nuo 0,8 iki 15, pasirinktinai nuo 1 iki 10.</w:t>
      </w:r>
    </w:p>
    <w:p w14:paraId="071701CF" w14:textId="77777777" w:rsidR="007908B9" w:rsidRPr="005C5DAC" w:rsidRDefault="007908B9" w:rsidP="005C5DA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0B6803E" w14:textId="2925A4C5" w:rsidR="00C243D2" w:rsidRPr="005C5DAC" w:rsidRDefault="00C243D2" w:rsidP="005C5DA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C5DAC">
        <w:rPr>
          <w:rFonts w:ascii="Helvetica" w:hAnsi="Helvetica" w:cs="Arial"/>
          <w:sz w:val="20"/>
          <w:szCs w:val="24"/>
          <w:lang w:val="lt-LT"/>
        </w:rPr>
        <w:t>19.</w:t>
      </w:r>
      <w:r w:rsidR="007908B9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>Kompozicija pagal bet kurį iš 17 arba 18 punkt</w:t>
      </w:r>
      <w:r w:rsidR="00C52AE8" w:rsidRPr="005C5DAC">
        <w:rPr>
          <w:rFonts w:ascii="Helvetica" w:hAnsi="Helvetica" w:cs="Arial"/>
          <w:sz w:val="20"/>
          <w:szCs w:val="24"/>
          <w:lang w:val="lt-LT"/>
        </w:rPr>
        <w:t>o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, kur minėtas poliesteris A </w:t>
      </w:r>
      <w:r w:rsidR="00C52AE8" w:rsidRPr="005C5DAC">
        <w:rPr>
          <w:rFonts w:ascii="Helvetica" w:hAnsi="Helvetica" w:cs="Arial"/>
          <w:sz w:val="20"/>
          <w:szCs w:val="24"/>
          <w:lang w:val="lt-LT"/>
        </w:rPr>
        <w:t>trijų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C52AE8" w:rsidRPr="005C5DAC">
        <w:rPr>
          <w:rFonts w:ascii="Helvetica" w:hAnsi="Helvetica" w:cs="Arial"/>
          <w:sz w:val="20"/>
          <w:szCs w:val="24"/>
          <w:lang w:val="lt-LT"/>
        </w:rPr>
        <w:t>dviejų blokų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opolimere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yra parinktas iš </w:t>
      </w:r>
      <w:r w:rsidR="001755EB" w:rsidRPr="005C5DAC">
        <w:rPr>
          <w:rFonts w:ascii="Helvetica" w:hAnsi="Helvetica" w:cs="Arial"/>
          <w:sz w:val="20"/>
          <w:szCs w:val="24"/>
          <w:lang w:val="lt-LT"/>
        </w:rPr>
        <w:t xml:space="preserve">grupės, susidedančios iš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polipieno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rūgšties (PLA),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poliglikolio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rūgšties,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polikaprolaktono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, polietileno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adipato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polihidroksialkanoato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>, poli(ε-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aprolaktono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>-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olaktido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>) (PCLA), poli(pieno-ko-glikolio rūgšti</w:t>
      </w:r>
      <w:r w:rsidR="00C52AE8" w:rsidRPr="005C5DAC">
        <w:rPr>
          <w:rFonts w:ascii="Helvetica" w:hAnsi="Helvetica" w:cs="Arial"/>
          <w:sz w:val="20"/>
          <w:szCs w:val="24"/>
          <w:lang w:val="lt-LT"/>
        </w:rPr>
        <w:t>e</w:t>
      </w:r>
      <w:r w:rsidRPr="005C5DAC">
        <w:rPr>
          <w:rFonts w:ascii="Helvetica" w:hAnsi="Helvetica" w:cs="Arial"/>
          <w:sz w:val="20"/>
          <w:szCs w:val="24"/>
          <w:lang w:val="lt-LT"/>
        </w:rPr>
        <w:t>s) (PLGA) ir jų mišin</w:t>
      </w:r>
      <w:r w:rsidR="00223E43" w:rsidRPr="005C5DAC">
        <w:rPr>
          <w:rFonts w:ascii="Helvetica" w:hAnsi="Helvetica" w:cs="Arial"/>
          <w:sz w:val="20"/>
          <w:szCs w:val="24"/>
          <w:lang w:val="lt-LT"/>
        </w:rPr>
        <w:t>ių</w:t>
      </w:r>
      <w:r w:rsidRPr="005C5DAC">
        <w:rPr>
          <w:rFonts w:ascii="Helvetica" w:hAnsi="Helvetica" w:cs="Arial"/>
          <w:sz w:val="20"/>
          <w:szCs w:val="24"/>
          <w:lang w:val="lt-LT"/>
        </w:rPr>
        <w:t>, ir pasirinktinai</w:t>
      </w:r>
      <w:r w:rsidR="00223E43" w:rsidRPr="005C5DAC">
        <w:rPr>
          <w:rFonts w:ascii="Helvetica" w:hAnsi="Helvetica" w:cs="Arial"/>
          <w:sz w:val="20"/>
          <w:szCs w:val="24"/>
          <w:lang w:val="lt-LT"/>
        </w:rPr>
        <w:t>,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kur polietilen</w:t>
      </w:r>
      <w:r w:rsidR="001755EB" w:rsidRPr="005C5DAC">
        <w:rPr>
          <w:rFonts w:ascii="Helvetica" w:hAnsi="Helvetica" w:cs="Arial"/>
          <w:sz w:val="20"/>
          <w:szCs w:val="24"/>
          <w:lang w:val="lt-LT"/>
        </w:rPr>
        <w:t xml:space="preserve">o 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glikolis </w:t>
      </w:r>
      <w:r w:rsidR="00223E43" w:rsidRPr="005C5DAC">
        <w:rPr>
          <w:rFonts w:ascii="Helvetica" w:hAnsi="Helvetica" w:cs="Arial"/>
          <w:sz w:val="20"/>
          <w:szCs w:val="24"/>
          <w:lang w:val="lt-LT"/>
        </w:rPr>
        <w:t>su blokuotu galu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yra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metoksipolietilen</w:t>
      </w:r>
      <w:r w:rsidR="00223E43" w:rsidRPr="005C5DAC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223E43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>glikolis.</w:t>
      </w:r>
    </w:p>
    <w:p w14:paraId="39FFA8E4" w14:textId="77777777" w:rsidR="007908B9" w:rsidRPr="005C5DAC" w:rsidRDefault="007908B9" w:rsidP="005C5DA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94114A9" w14:textId="56FC1852" w:rsidR="00C243D2" w:rsidRPr="005C5DAC" w:rsidRDefault="00C243D2" w:rsidP="005C5DA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C5DAC">
        <w:rPr>
          <w:rFonts w:ascii="Helvetica" w:hAnsi="Helvetica" w:cs="Arial"/>
          <w:sz w:val="20"/>
          <w:szCs w:val="24"/>
          <w:lang w:val="lt-LT"/>
        </w:rPr>
        <w:t>20.</w:t>
      </w:r>
      <w:r w:rsidR="007908B9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Kompozicija pagal bet kurį iš ankstesnių punktų, </w:t>
      </w:r>
      <w:r w:rsidR="00223E43" w:rsidRPr="005C5DAC">
        <w:rPr>
          <w:rFonts w:ascii="Helvetica" w:hAnsi="Helvetica" w:cs="Arial"/>
          <w:sz w:val="20"/>
          <w:szCs w:val="24"/>
          <w:lang w:val="lt-LT"/>
        </w:rPr>
        <w:t>dar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apimanti farmaciniu požiūriu priimtiną nešiklį, pasirinktinai</w:t>
      </w:r>
      <w:r w:rsidR="00223E43" w:rsidRPr="005C5DAC">
        <w:rPr>
          <w:rFonts w:ascii="Helvetica" w:hAnsi="Helvetica" w:cs="Arial"/>
          <w:sz w:val="20"/>
          <w:szCs w:val="24"/>
          <w:lang w:val="lt-LT"/>
        </w:rPr>
        <w:t>,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kur farmaciniu požiūriu priimtinas nešiklis yra organinis tirpiklis, pasirinktinai</w:t>
      </w:r>
      <w:r w:rsidR="00223E43" w:rsidRPr="005C5DAC">
        <w:rPr>
          <w:rFonts w:ascii="Helvetica" w:hAnsi="Helvetica" w:cs="Arial"/>
          <w:sz w:val="20"/>
          <w:szCs w:val="24"/>
          <w:lang w:val="lt-LT"/>
        </w:rPr>
        <w:t>,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kur organinis tirpiklis yra biologiškai suderinamas organinis tirpiklis, pasirinktinai</w:t>
      </w:r>
      <w:r w:rsidR="00223E43" w:rsidRPr="005C5DAC">
        <w:rPr>
          <w:rFonts w:ascii="Helvetica" w:hAnsi="Helvetica" w:cs="Arial"/>
          <w:sz w:val="20"/>
          <w:szCs w:val="24"/>
          <w:lang w:val="lt-LT"/>
        </w:rPr>
        <w:t>,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kur minėto nešiklio kiekis </w:t>
      </w:r>
      <w:r w:rsidR="00223E43" w:rsidRPr="005C5DAC">
        <w:rPr>
          <w:rFonts w:ascii="Helvetica" w:hAnsi="Helvetica" w:cs="Arial"/>
          <w:sz w:val="20"/>
          <w:szCs w:val="24"/>
          <w:lang w:val="lt-LT"/>
        </w:rPr>
        <w:t>sudaro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161B7" w:rsidRPr="005C5DAC">
        <w:rPr>
          <w:rFonts w:ascii="Helvetica" w:hAnsi="Helvetica" w:cs="Arial"/>
          <w:sz w:val="20"/>
          <w:szCs w:val="24"/>
          <w:lang w:val="lt-LT"/>
        </w:rPr>
        <w:t>bent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25 % arba </w:t>
      </w:r>
      <w:r w:rsidR="00B161B7" w:rsidRPr="005C5DAC">
        <w:rPr>
          <w:rFonts w:ascii="Helvetica" w:hAnsi="Helvetica" w:cs="Arial"/>
          <w:sz w:val="20"/>
          <w:szCs w:val="24"/>
          <w:lang w:val="lt-LT"/>
        </w:rPr>
        <w:t>bent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35 % (m/m %) visos kompozicijos, </w:t>
      </w:r>
      <w:r w:rsidR="00223E43" w:rsidRPr="005C5DAC">
        <w:rPr>
          <w:rFonts w:ascii="Helvetica" w:hAnsi="Helvetica" w:cs="Arial"/>
          <w:sz w:val="20"/>
          <w:szCs w:val="24"/>
          <w:lang w:val="lt-LT"/>
        </w:rPr>
        <w:t xml:space="preserve">pasirinktinai, </w:t>
      </w:r>
      <w:r w:rsidRPr="005C5DAC">
        <w:rPr>
          <w:rFonts w:ascii="Helvetica" w:hAnsi="Helvetica" w:cs="Arial"/>
          <w:sz w:val="20"/>
          <w:szCs w:val="24"/>
          <w:lang w:val="lt-LT"/>
        </w:rPr>
        <w:t>kur farmaciniu požiūriu priimtinas nešiklis yra parinktas iš grupės</w:t>
      </w:r>
      <w:r w:rsidR="00C17F1F" w:rsidRPr="005C5DAC">
        <w:rPr>
          <w:rFonts w:ascii="Helvetica" w:hAnsi="Helvetica" w:cs="Arial"/>
          <w:sz w:val="20"/>
          <w:szCs w:val="24"/>
          <w:lang w:val="lt-LT"/>
        </w:rPr>
        <w:t>, susidedančios iš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benzilo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alkoholio,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benzilo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benzoato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dimetilo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izosorbido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(DMI),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dimetil</w:t>
      </w:r>
      <w:r w:rsidR="00223E43" w:rsidRPr="005C5DAC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223E43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sulfoksido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(DMSO), etilo acetato, etilo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benzoat</w:t>
      </w:r>
      <w:r w:rsidR="00223E43" w:rsidRPr="005C5DAC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>, etilo laktat</w:t>
      </w:r>
      <w:r w:rsidR="00223E43" w:rsidRPr="005C5DAC">
        <w:rPr>
          <w:rFonts w:ascii="Helvetica" w:hAnsi="Helvetica" w:cs="Arial"/>
          <w:sz w:val="20"/>
          <w:szCs w:val="24"/>
          <w:lang w:val="lt-LT"/>
        </w:rPr>
        <w:t>o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gliceroli</w:t>
      </w:r>
      <w:r w:rsidR="00223E43" w:rsidRPr="005C5DAC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223E43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223E43" w:rsidRPr="005C5DAC">
        <w:rPr>
          <w:rFonts w:ascii="Helvetica" w:hAnsi="Helvetica" w:cs="Arial"/>
          <w:sz w:val="20"/>
          <w:szCs w:val="24"/>
          <w:lang w:val="lt-LT"/>
        </w:rPr>
        <w:t>form</w:t>
      </w:r>
      <w:r w:rsidR="00C17F1F" w:rsidRPr="005C5DAC">
        <w:rPr>
          <w:rFonts w:ascii="Helvetica" w:hAnsi="Helvetica" w:cs="Arial"/>
          <w:sz w:val="20"/>
          <w:szCs w:val="24"/>
          <w:lang w:val="lt-LT"/>
        </w:rPr>
        <w:t>alio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metiletil</w:t>
      </w:r>
      <w:r w:rsidR="00223E43" w:rsidRPr="005C5DAC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223E43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>keton</w:t>
      </w:r>
      <w:r w:rsidR="00223E43" w:rsidRPr="005C5DAC">
        <w:rPr>
          <w:rFonts w:ascii="Helvetica" w:hAnsi="Helvetica" w:cs="Arial"/>
          <w:sz w:val="20"/>
          <w:szCs w:val="24"/>
          <w:lang w:val="lt-LT"/>
        </w:rPr>
        <w:t>o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, metilo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izobutilketon</w:t>
      </w:r>
      <w:r w:rsidR="00223E43" w:rsidRPr="005C5DAC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>, N-etil-2-pirolidon</w:t>
      </w:r>
      <w:r w:rsidR="00223E43" w:rsidRPr="005C5DAC">
        <w:rPr>
          <w:rFonts w:ascii="Helvetica" w:hAnsi="Helvetica" w:cs="Arial"/>
          <w:sz w:val="20"/>
          <w:szCs w:val="24"/>
          <w:lang w:val="lt-LT"/>
        </w:rPr>
        <w:t>o</w:t>
      </w:r>
      <w:r w:rsidRPr="005C5DAC">
        <w:rPr>
          <w:rFonts w:ascii="Helvetica" w:hAnsi="Helvetica" w:cs="Arial"/>
          <w:sz w:val="20"/>
          <w:szCs w:val="24"/>
          <w:lang w:val="lt-LT"/>
        </w:rPr>
        <w:t>, N-metil-2-pirolidinon</w:t>
      </w:r>
      <w:r w:rsidR="00223E43" w:rsidRPr="005C5DAC">
        <w:rPr>
          <w:rFonts w:ascii="Helvetica" w:hAnsi="Helvetica" w:cs="Arial"/>
          <w:sz w:val="20"/>
          <w:szCs w:val="24"/>
          <w:lang w:val="lt-LT"/>
        </w:rPr>
        <w:t>o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(NMP), pirolidon</w:t>
      </w:r>
      <w:r w:rsidR="00223E43" w:rsidRPr="005C5DAC">
        <w:rPr>
          <w:rFonts w:ascii="Helvetica" w:hAnsi="Helvetica" w:cs="Arial"/>
          <w:sz w:val="20"/>
          <w:szCs w:val="24"/>
          <w:lang w:val="lt-LT"/>
        </w:rPr>
        <w:t>o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-2,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tetraglikoli</w:t>
      </w:r>
      <w:r w:rsidR="00223E43" w:rsidRPr="005C5DAC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triacetin</w:t>
      </w:r>
      <w:r w:rsidR="00223E43" w:rsidRPr="005C5DAC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tributirin</w:t>
      </w:r>
      <w:r w:rsidR="00223E43" w:rsidRPr="005C5DAC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tripropionin</w:t>
      </w:r>
      <w:r w:rsidR="00223E43" w:rsidRPr="005C5DAC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glikofuroli</w:t>
      </w:r>
      <w:r w:rsidR="00223E43" w:rsidRPr="005C5DAC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ir jų mišini</w:t>
      </w:r>
      <w:r w:rsidR="00223E43" w:rsidRPr="005C5DAC">
        <w:rPr>
          <w:rFonts w:ascii="Helvetica" w:hAnsi="Helvetica" w:cs="Arial"/>
          <w:sz w:val="20"/>
          <w:szCs w:val="24"/>
          <w:lang w:val="lt-LT"/>
        </w:rPr>
        <w:t>ų</w:t>
      </w:r>
      <w:r w:rsidRPr="005C5DAC">
        <w:rPr>
          <w:rFonts w:ascii="Helvetica" w:hAnsi="Helvetica" w:cs="Arial"/>
          <w:sz w:val="20"/>
          <w:szCs w:val="24"/>
          <w:lang w:val="lt-LT"/>
        </w:rPr>
        <w:t>.</w:t>
      </w:r>
    </w:p>
    <w:p w14:paraId="6EDD657B" w14:textId="77777777" w:rsidR="007908B9" w:rsidRPr="005C5DAC" w:rsidRDefault="007908B9" w:rsidP="005C5DA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7AA891C" w14:textId="66B19215" w:rsidR="00C243D2" w:rsidRPr="005C5DAC" w:rsidRDefault="00C243D2" w:rsidP="005C5DA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C5DAC">
        <w:rPr>
          <w:rFonts w:ascii="Helvetica" w:hAnsi="Helvetica" w:cs="Arial"/>
          <w:sz w:val="20"/>
          <w:szCs w:val="24"/>
          <w:lang w:val="lt-LT"/>
        </w:rPr>
        <w:t>21.</w:t>
      </w:r>
      <w:r w:rsidR="007908B9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Kompozicija pagal bet kurį ankstesnį punktą, kur </w:t>
      </w:r>
      <w:r w:rsidR="00223E43" w:rsidRPr="005C5DAC">
        <w:rPr>
          <w:rFonts w:ascii="Helvetica" w:hAnsi="Helvetica" w:cs="Arial"/>
          <w:sz w:val="20"/>
          <w:szCs w:val="24"/>
          <w:lang w:val="lt-LT"/>
        </w:rPr>
        <w:t>farmaciniu požiūriu aktyvi sudedamoji dalis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yra hidrofobin</w:t>
      </w:r>
      <w:r w:rsidR="00223E43" w:rsidRPr="005C5DAC">
        <w:rPr>
          <w:rFonts w:ascii="Helvetica" w:hAnsi="Helvetica" w:cs="Arial"/>
          <w:sz w:val="20"/>
          <w:szCs w:val="24"/>
          <w:lang w:val="lt-LT"/>
        </w:rPr>
        <w:t>ė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A04427" w:rsidRPr="005C5DAC">
        <w:rPr>
          <w:rFonts w:ascii="Helvetica" w:hAnsi="Helvetica" w:cs="Arial"/>
          <w:sz w:val="20"/>
          <w:szCs w:val="24"/>
          <w:lang w:val="lt-LT"/>
        </w:rPr>
        <w:t>ir (arba)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kur </w:t>
      </w:r>
      <w:r w:rsidR="00223E43" w:rsidRPr="005C5DAC">
        <w:rPr>
          <w:rFonts w:ascii="Helvetica" w:hAnsi="Helvetica" w:cs="Arial"/>
          <w:sz w:val="20"/>
          <w:szCs w:val="24"/>
          <w:lang w:val="lt-LT"/>
        </w:rPr>
        <w:t>farmaciniu požiūriu aktyvi sudedamoji dalis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yra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meloksikamas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bupivakainas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tamsulozinas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oktreotidas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tadalafilis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empagliflozinas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tenofoviras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liotironinas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arba jų deriniai.</w:t>
      </w:r>
    </w:p>
    <w:p w14:paraId="062AF14D" w14:textId="77777777" w:rsidR="00E656FC" w:rsidRPr="005C5DAC" w:rsidRDefault="00E656FC" w:rsidP="005C5DA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C11AAD0" w14:textId="00CCF0D9" w:rsidR="00C243D2" w:rsidRPr="005C5DAC" w:rsidRDefault="00C243D2" w:rsidP="005C5DA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C5DAC">
        <w:rPr>
          <w:rFonts w:ascii="Helvetica" w:hAnsi="Helvetica" w:cs="Arial"/>
          <w:sz w:val="20"/>
          <w:szCs w:val="24"/>
          <w:lang w:val="lt-LT"/>
        </w:rPr>
        <w:t>22.</w:t>
      </w:r>
      <w:r w:rsidR="00E656FC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Kompozicija pagal bet kurį ankstesnį punktą, kur </w:t>
      </w:r>
      <w:r w:rsidR="00B161B7" w:rsidRPr="005C5DAC">
        <w:rPr>
          <w:rFonts w:ascii="Helvetica" w:hAnsi="Helvetica" w:cs="Arial"/>
          <w:sz w:val="20"/>
          <w:szCs w:val="24"/>
          <w:lang w:val="lt-LT"/>
        </w:rPr>
        <w:t>bent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vieno</w:t>
      </w:r>
      <w:r w:rsidR="00223E43" w:rsidRPr="005C5DAC">
        <w:rPr>
          <w:rFonts w:ascii="Helvetica" w:hAnsi="Helvetica" w:cs="Arial"/>
          <w:sz w:val="20"/>
          <w:szCs w:val="24"/>
          <w:lang w:val="lt-LT"/>
        </w:rPr>
        <w:t>s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23E43" w:rsidRPr="005C5DAC">
        <w:rPr>
          <w:rFonts w:ascii="Helvetica" w:hAnsi="Helvetica" w:cs="Arial"/>
          <w:sz w:val="20"/>
          <w:szCs w:val="24"/>
          <w:lang w:val="lt-LT"/>
        </w:rPr>
        <w:t>farmaciniu požiūriu aktyvios sudedamosios dalies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kiekis </w:t>
      </w:r>
      <w:r w:rsidR="00223E43" w:rsidRPr="005C5DAC">
        <w:rPr>
          <w:rFonts w:ascii="Helvetica" w:hAnsi="Helvetica" w:cs="Arial"/>
          <w:sz w:val="20"/>
          <w:szCs w:val="24"/>
          <w:lang w:val="lt-LT"/>
        </w:rPr>
        <w:t>sudaro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nuo 0,05 % iki 60 %, pasirinktinai nuo 0,05 % iki 40 %, pasirinktinai nuo 0,05 % iki 30 %, pasirinktinai nuo 0,05 % iki 10 %</w:t>
      </w:r>
      <w:r w:rsidR="00E60ACD" w:rsidRPr="005C5DAC">
        <w:rPr>
          <w:rFonts w:ascii="Helvetica" w:hAnsi="Helvetica" w:cs="Arial"/>
          <w:sz w:val="20"/>
          <w:szCs w:val="24"/>
          <w:lang w:val="lt-LT"/>
        </w:rPr>
        <w:t>,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pasirinktinai nuo 0,05</w:t>
      </w:r>
      <w:r w:rsidR="00E60F7A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>% iki 7</w:t>
      </w:r>
      <w:r w:rsidR="00E60F7A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>%, pasirinktinai nuo 0,05</w:t>
      </w:r>
      <w:r w:rsidR="00E60F7A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>% iki 2</w:t>
      </w:r>
      <w:r w:rsidR="00E60F7A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>% (m/m</w:t>
      </w:r>
      <w:r w:rsidR="00E60F7A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%) visos kompozicijos; </w:t>
      </w:r>
      <w:r w:rsidR="00A04427" w:rsidRPr="005C5DAC">
        <w:rPr>
          <w:rFonts w:ascii="Helvetica" w:hAnsi="Helvetica" w:cs="Arial"/>
          <w:sz w:val="20"/>
          <w:szCs w:val="24"/>
          <w:lang w:val="lt-LT"/>
        </w:rPr>
        <w:t>ir (arba)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kur kompozicija yra injekcinis skystis; </w:t>
      </w:r>
      <w:r w:rsidR="00A04427" w:rsidRPr="005C5DAC">
        <w:rPr>
          <w:rFonts w:ascii="Helvetica" w:hAnsi="Helvetica" w:cs="Arial"/>
          <w:sz w:val="20"/>
          <w:szCs w:val="24"/>
          <w:lang w:val="lt-LT"/>
        </w:rPr>
        <w:t>ir (arba)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kur </w:t>
      </w:r>
      <w:r w:rsidR="00223E43" w:rsidRPr="005C5DAC">
        <w:rPr>
          <w:rFonts w:ascii="Helvetica" w:hAnsi="Helvetica" w:cs="Arial"/>
          <w:sz w:val="20"/>
          <w:szCs w:val="24"/>
          <w:lang w:val="lt-LT"/>
        </w:rPr>
        <w:t>šakotojo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opolimero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 xml:space="preserve"> kiekis </w:t>
      </w:r>
      <w:r w:rsidR="00223E43" w:rsidRPr="005C5DAC">
        <w:rPr>
          <w:rFonts w:ascii="Helvetica" w:hAnsi="Helvetica" w:cs="Arial"/>
          <w:sz w:val="20"/>
          <w:szCs w:val="24"/>
          <w:lang w:val="lt-LT"/>
        </w:rPr>
        <w:t>sudaro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nuo 2</w:t>
      </w:r>
      <w:r w:rsidR="00E60F7A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>% iki 80</w:t>
      </w:r>
      <w:r w:rsidR="00E60F7A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>%, pasirinktinai nuo 2</w:t>
      </w:r>
      <w:r w:rsidR="00E60F7A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>% iki 70</w:t>
      </w:r>
      <w:r w:rsidR="00E60F7A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>%, pasirinktinai nuo 2</w:t>
      </w:r>
      <w:r w:rsidR="00E60F7A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>% iki 60</w:t>
      </w:r>
      <w:r w:rsidR="00E60F7A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>%, pasirinktinai nuo 10</w:t>
      </w:r>
      <w:r w:rsidR="00E60F7A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>% iki 60</w:t>
      </w:r>
      <w:r w:rsidR="00E60F7A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>%, pasirinktinai nuo 10</w:t>
      </w:r>
      <w:r w:rsidR="00E60F7A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>% iki 50</w:t>
      </w:r>
      <w:r w:rsidR="00E60F7A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>%, pasirinktinai nuo 20</w:t>
      </w:r>
      <w:r w:rsidR="00E60F7A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>% iki 40</w:t>
      </w:r>
      <w:r w:rsidR="00E60F7A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>%, pasirinktinai nuo 20</w:t>
      </w:r>
      <w:r w:rsidR="00E60F7A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>% iki 35</w:t>
      </w:r>
      <w:r w:rsidR="00E60F7A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>%, pasirinktinai nuo 30</w:t>
      </w:r>
      <w:r w:rsidR="00E60F7A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>% iki 50</w:t>
      </w:r>
      <w:r w:rsidR="00E60F7A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>% (m/m</w:t>
      </w:r>
      <w:r w:rsidR="00E60F7A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%) visos kompozicijos; ir (arba) kuri yra kompozicija, kaip </w:t>
      </w:r>
      <w:r w:rsidR="00E60F7A" w:rsidRPr="005C5DAC">
        <w:rPr>
          <w:rFonts w:ascii="Helvetica" w:hAnsi="Helvetica" w:cs="Arial"/>
          <w:sz w:val="20"/>
          <w:szCs w:val="24"/>
          <w:lang w:val="lt-LT"/>
        </w:rPr>
        <w:t>nurodyta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1 arba 4 lentelėje; ir (arba) kuri yra tinkama farmaciniu požiūriu </w:t>
      </w:r>
      <w:r w:rsidR="00E60F7A" w:rsidRPr="005C5DAC">
        <w:rPr>
          <w:rFonts w:ascii="Helvetica" w:hAnsi="Helvetica" w:cs="Arial"/>
          <w:sz w:val="20"/>
          <w:szCs w:val="24"/>
          <w:lang w:val="lt-LT"/>
        </w:rPr>
        <w:t>aktyviajai sudedamajai daliai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60F7A" w:rsidRPr="005C5DAC">
        <w:rPr>
          <w:rFonts w:ascii="Helvetica" w:hAnsi="Helvetica" w:cs="Arial"/>
          <w:sz w:val="20"/>
          <w:szCs w:val="24"/>
          <w:lang w:val="lt-LT"/>
        </w:rPr>
        <w:t>pa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tiekti subjektui </w:t>
      </w:r>
      <w:r w:rsidR="00B161B7" w:rsidRPr="005C5DAC">
        <w:rPr>
          <w:rFonts w:ascii="Helvetica" w:hAnsi="Helvetica" w:cs="Arial"/>
          <w:sz w:val="20"/>
          <w:szCs w:val="24"/>
          <w:lang w:val="lt-LT"/>
        </w:rPr>
        <w:t>bent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1 dieną, pasirinktinai </w:t>
      </w:r>
      <w:r w:rsidR="00B161B7" w:rsidRPr="005C5DAC">
        <w:rPr>
          <w:rFonts w:ascii="Helvetica" w:hAnsi="Helvetica" w:cs="Arial"/>
          <w:sz w:val="20"/>
          <w:szCs w:val="24"/>
          <w:lang w:val="lt-LT"/>
        </w:rPr>
        <w:t>bent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3 dienas, pasirinktinai </w:t>
      </w:r>
      <w:r w:rsidR="00B161B7" w:rsidRPr="005C5DAC">
        <w:rPr>
          <w:rFonts w:ascii="Helvetica" w:hAnsi="Helvetica" w:cs="Arial"/>
          <w:sz w:val="20"/>
          <w:szCs w:val="24"/>
          <w:lang w:val="lt-LT"/>
        </w:rPr>
        <w:t>bent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7 dienas, pasirinktinai </w:t>
      </w:r>
      <w:r w:rsidR="00B161B7" w:rsidRPr="005C5DAC">
        <w:rPr>
          <w:rFonts w:ascii="Helvetica" w:hAnsi="Helvetica" w:cs="Arial"/>
          <w:sz w:val="20"/>
          <w:szCs w:val="24"/>
          <w:lang w:val="lt-LT"/>
        </w:rPr>
        <w:t>bent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30 dienų, pasirinktinai </w:t>
      </w:r>
      <w:r w:rsidR="00B161B7" w:rsidRPr="005C5DAC">
        <w:rPr>
          <w:rFonts w:ascii="Helvetica" w:hAnsi="Helvetica" w:cs="Arial"/>
          <w:sz w:val="20"/>
          <w:szCs w:val="24"/>
          <w:lang w:val="lt-LT"/>
        </w:rPr>
        <w:t>bent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90 dienų, pasirinktinai </w:t>
      </w:r>
      <w:r w:rsidR="00B161B7" w:rsidRPr="005C5DAC">
        <w:rPr>
          <w:rFonts w:ascii="Helvetica" w:hAnsi="Helvetica" w:cs="Arial"/>
          <w:sz w:val="20"/>
          <w:szCs w:val="24"/>
          <w:lang w:val="lt-LT"/>
        </w:rPr>
        <w:t>bent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1 metus.</w:t>
      </w:r>
    </w:p>
    <w:p w14:paraId="38171201" w14:textId="77777777" w:rsidR="00E656FC" w:rsidRPr="005C5DAC" w:rsidRDefault="00E656FC" w:rsidP="005C5DA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0681063" w14:textId="7363F507" w:rsidR="00C243D2" w:rsidRPr="005C5DAC" w:rsidRDefault="00C243D2" w:rsidP="005C5DA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C5DAC">
        <w:rPr>
          <w:rFonts w:ascii="Helvetica" w:hAnsi="Helvetica" w:cs="Arial"/>
          <w:sz w:val="20"/>
          <w:szCs w:val="24"/>
          <w:lang w:val="lt-LT"/>
        </w:rPr>
        <w:lastRenderedPageBreak/>
        <w:t>23.</w:t>
      </w:r>
      <w:r w:rsidR="00E656FC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>Kompozicija pagal bet kurį ankstesnį punktą, skirta naudoti kaip vaistas.</w:t>
      </w:r>
    </w:p>
    <w:p w14:paraId="32742C13" w14:textId="77777777" w:rsidR="00E656FC" w:rsidRPr="005C5DAC" w:rsidRDefault="00E656FC" w:rsidP="005C5DA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5BE5811" w14:textId="596BEE4E" w:rsidR="00C243D2" w:rsidRPr="005C5DAC" w:rsidRDefault="00C243D2" w:rsidP="005C5DA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C5DAC">
        <w:rPr>
          <w:rFonts w:ascii="Helvetica" w:hAnsi="Helvetica" w:cs="Arial"/>
          <w:sz w:val="20"/>
          <w:szCs w:val="24"/>
          <w:lang w:val="lt-LT"/>
        </w:rPr>
        <w:t>24.</w:t>
      </w:r>
      <w:r w:rsidR="00E656FC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>Farmacinės kompozicijos pagal bet kurį iš 1</w:t>
      </w:r>
      <w:r w:rsidR="00E60F7A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>-</w:t>
      </w:r>
      <w:r w:rsidR="00E60F7A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>22 punktų ga</w:t>
      </w:r>
      <w:r w:rsidR="00E60F7A" w:rsidRPr="005C5DAC">
        <w:rPr>
          <w:rFonts w:ascii="Helvetica" w:hAnsi="Helvetica" w:cs="Arial"/>
          <w:sz w:val="20"/>
          <w:szCs w:val="24"/>
          <w:lang w:val="lt-LT"/>
        </w:rPr>
        <w:t>mybos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būdas, kur minėtas būdas apima </w:t>
      </w:r>
      <w:r w:rsidR="00E60F7A" w:rsidRPr="005C5DAC">
        <w:rPr>
          <w:rFonts w:ascii="Helvetica" w:hAnsi="Helvetica" w:cs="Arial"/>
          <w:sz w:val="20"/>
          <w:szCs w:val="24"/>
          <w:lang w:val="lt-LT"/>
        </w:rPr>
        <w:t>šakotojo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5C5DAC">
        <w:rPr>
          <w:rFonts w:ascii="Helvetica" w:hAnsi="Helvetica" w:cs="Arial"/>
          <w:sz w:val="20"/>
          <w:szCs w:val="24"/>
          <w:lang w:val="lt-LT"/>
        </w:rPr>
        <w:t>kopolimero</w:t>
      </w:r>
      <w:proofErr w:type="spellEnd"/>
      <w:r w:rsidRPr="005C5DAC">
        <w:rPr>
          <w:rFonts w:ascii="Helvetica" w:hAnsi="Helvetica" w:cs="Arial"/>
          <w:sz w:val="20"/>
          <w:szCs w:val="24"/>
          <w:lang w:val="lt-LT"/>
        </w:rPr>
        <w:t>, kaip apibrėžta bet kuriame iš 1</w:t>
      </w:r>
      <w:r w:rsidR="00E60F7A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>-</w:t>
      </w:r>
      <w:r w:rsidR="00E60F7A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22 punktų, ištirpinimą farmaciniu požiūriu priimtiname nešiklyje ir vėliau </w:t>
      </w:r>
      <w:r w:rsidR="007C54B0" w:rsidRPr="005C5DAC">
        <w:rPr>
          <w:rFonts w:ascii="Helvetica" w:hAnsi="Helvetica" w:cs="Arial"/>
          <w:sz w:val="20"/>
          <w:szCs w:val="24"/>
          <w:lang w:val="lt-LT"/>
        </w:rPr>
        <w:t>f</w:t>
      </w:r>
      <w:r w:rsidR="00E60F7A" w:rsidRPr="005C5DAC">
        <w:rPr>
          <w:rFonts w:ascii="Helvetica" w:hAnsi="Helvetica" w:cs="Arial"/>
          <w:sz w:val="20"/>
          <w:szCs w:val="24"/>
          <w:lang w:val="lt-LT"/>
        </w:rPr>
        <w:t>armaciniu požiūriu aktyvios sudedamosios dalies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pridėjimą į kompoziciją.</w:t>
      </w:r>
    </w:p>
    <w:p w14:paraId="41BF3474" w14:textId="77777777" w:rsidR="00E656FC" w:rsidRPr="005C5DAC" w:rsidRDefault="00E656FC" w:rsidP="005C5DA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DD54D7D" w14:textId="49150386" w:rsidR="003D0FEF" w:rsidRPr="005C5DAC" w:rsidRDefault="00C243D2" w:rsidP="005C5DA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5C5DAC">
        <w:rPr>
          <w:rFonts w:ascii="Helvetica" w:hAnsi="Helvetica" w:cs="Arial"/>
          <w:sz w:val="20"/>
          <w:szCs w:val="24"/>
          <w:lang w:val="lt-LT"/>
        </w:rPr>
        <w:t>25.</w:t>
      </w:r>
      <w:r w:rsidR="00E656FC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>Biologiškai skaid</w:t>
      </w:r>
      <w:r w:rsidR="00E60F7A" w:rsidRPr="005C5DAC">
        <w:rPr>
          <w:rFonts w:ascii="Helvetica" w:hAnsi="Helvetica" w:cs="Arial"/>
          <w:sz w:val="20"/>
          <w:szCs w:val="24"/>
          <w:lang w:val="lt-LT"/>
        </w:rPr>
        <w:t>u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s depas, </w:t>
      </w:r>
      <w:r w:rsidR="00E60F7A" w:rsidRPr="005C5DAC">
        <w:rPr>
          <w:rFonts w:ascii="Helvetica" w:hAnsi="Helvetica" w:cs="Arial"/>
          <w:sz w:val="20"/>
          <w:szCs w:val="24"/>
          <w:lang w:val="lt-LT"/>
        </w:rPr>
        <w:t xml:space="preserve">kuris yra 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pagamintas </w:t>
      </w:r>
      <w:proofErr w:type="spellStart"/>
      <w:r w:rsidRPr="005C5DAC">
        <w:rPr>
          <w:rFonts w:ascii="Helvetica" w:hAnsi="Helvetica" w:cs="Arial"/>
          <w:i/>
          <w:iCs/>
          <w:sz w:val="20"/>
          <w:szCs w:val="24"/>
          <w:lang w:val="lt-LT"/>
        </w:rPr>
        <w:t>ex</w:t>
      </w:r>
      <w:proofErr w:type="spellEnd"/>
      <w:r w:rsidRPr="005C5DAC">
        <w:rPr>
          <w:rFonts w:ascii="Helvetica" w:hAnsi="Helvetica" w:cs="Arial"/>
          <w:i/>
          <w:iCs/>
          <w:sz w:val="20"/>
          <w:szCs w:val="24"/>
          <w:lang w:val="lt-LT"/>
        </w:rPr>
        <w:t xml:space="preserve"> </w:t>
      </w:r>
      <w:proofErr w:type="spellStart"/>
      <w:r w:rsidRPr="005C5DAC">
        <w:rPr>
          <w:rFonts w:ascii="Helvetica" w:hAnsi="Helvetica" w:cs="Arial"/>
          <w:i/>
          <w:iCs/>
          <w:sz w:val="20"/>
          <w:szCs w:val="24"/>
          <w:lang w:val="lt-LT"/>
        </w:rPr>
        <w:t>vivo</w:t>
      </w:r>
      <w:proofErr w:type="spellEnd"/>
      <w:r w:rsidR="00E60F7A" w:rsidRPr="005C5DAC">
        <w:rPr>
          <w:rFonts w:ascii="Helvetica" w:hAnsi="Helvetica" w:cs="Arial"/>
          <w:i/>
          <w:iCs/>
          <w:sz w:val="20"/>
          <w:szCs w:val="24"/>
          <w:lang w:val="lt-LT"/>
        </w:rPr>
        <w:t xml:space="preserve"> </w:t>
      </w:r>
      <w:r w:rsidR="00E60F7A" w:rsidRPr="005C5DAC">
        <w:rPr>
          <w:rFonts w:ascii="Helvetica" w:hAnsi="Helvetica" w:cs="Arial"/>
          <w:sz w:val="20"/>
          <w:szCs w:val="24"/>
          <w:lang w:val="lt-LT"/>
        </w:rPr>
        <w:t>sąlygomis</w:t>
      </w:r>
      <w:r w:rsidRPr="005C5DAC">
        <w:rPr>
          <w:rFonts w:ascii="Helvetica" w:hAnsi="Helvetica" w:cs="Arial"/>
          <w:sz w:val="20"/>
          <w:szCs w:val="24"/>
          <w:lang w:val="lt-LT"/>
        </w:rPr>
        <w:t>, kontaktuojant kompozicij</w:t>
      </w:r>
      <w:r w:rsidR="00E60F7A" w:rsidRPr="005C5DAC">
        <w:rPr>
          <w:rFonts w:ascii="Helvetica" w:hAnsi="Helvetica" w:cs="Arial"/>
          <w:sz w:val="20"/>
          <w:szCs w:val="24"/>
          <w:lang w:val="lt-LT"/>
        </w:rPr>
        <w:t>ai</w:t>
      </w:r>
      <w:r w:rsidRPr="005C5DAC">
        <w:rPr>
          <w:rFonts w:ascii="Helvetica" w:hAnsi="Helvetica" w:cs="Arial"/>
          <w:sz w:val="20"/>
          <w:szCs w:val="24"/>
          <w:lang w:val="lt-LT"/>
        </w:rPr>
        <w:t xml:space="preserve"> pagal bet kurį iš 1</w:t>
      </w:r>
      <w:r w:rsidR="00E60F7A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>-</w:t>
      </w:r>
      <w:r w:rsidR="00E60F7A" w:rsidRPr="005C5DA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5C5DAC">
        <w:rPr>
          <w:rFonts w:ascii="Helvetica" w:hAnsi="Helvetica" w:cs="Arial"/>
          <w:sz w:val="20"/>
          <w:szCs w:val="24"/>
          <w:lang w:val="lt-LT"/>
        </w:rPr>
        <w:t>22 punktų su vandenine terpe, vandeniu arba kūno skysčiu.</w:t>
      </w:r>
    </w:p>
    <w:sectPr w:rsidR="003D0FEF" w:rsidRPr="005C5DAC" w:rsidSect="005C5DAC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2C0CB8" w14:textId="77777777" w:rsidR="0057578D" w:rsidRDefault="0057578D" w:rsidP="007B0A41">
      <w:pPr>
        <w:spacing w:after="0" w:line="240" w:lineRule="auto"/>
      </w:pPr>
      <w:r>
        <w:separator/>
      </w:r>
    </w:p>
  </w:endnote>
  <w:endnote w:type="continuationSeparator" w:id="0">
    <w:p w14:paraId="32A61AE1" w14:textId="77777777" w:rsidR="0057578D" w:rsidRDefault="0057578D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65E311" w14:textId="77777777" w:rsidR="0057578D" w:rsidRDefault="0057578D" w:rsidP="007B0A41">
      <w:pPr>
        <w:spacing w:after="0" w:line="240" w:lineRule="auto"/>
      </w:pPr>
      <w:r>
        <w:separator/>
      </w:r>
    </w:p>
  </w:footnote>
  <w:footnote w:type="continuationSeparator" w:id="0">
    <w:p w14:paraId="257B996F" w14:textId="77777777" w:rsidR="0057578D" w:rsidRDefault="0057578D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12B55"/>
    <w:rsid w:val="00035E1E"/>
    <w:rsid w:val="00050629"/>
    <w:rsid w:val="00052CC3"/>
    <w:rsid w:val="00065F0D"/>
    <w:rsid w:val="00070D8A"/>
    <w:rsid w:val="000816AE"/>
    <w:rsid w:val="00092D0B"/>
    <w:rsid w:val="00114CEC"/>
    <w:rsid w:val="00120AC9"/>
    <w:rsid w:val="00121D84"/>
    <w:rsid w:val="001308ED"/>
    <w:rsid w:val="00145EBC"/>
    <w:rsid w:val="001668DF"/>
    <w:rsid w:val="001755EB"/>
    <w:rsid w:val="001759F8"/>
    <w:rsid w:val="00192F10"/>
    <w:rsid w:val="001A0135"/>
    <w:rsid w:val="001A3E8E"/>
    <w:rsid w:val="001C1968"/>
    <w:rsid w:val="001C33D1"/>
    <w:rsid w:val="001F1CF2"/>
    <w:rsid w:val="001F266E"/>
    <w:rsid w:val="00206546"/>
    <w:rsid w:val="002138D2"/>
    <w:rsid w:val="00215E69"/>
    <w:rsid w:val="00220DDC"/>
    <w:rsid w:val="00223739"/>
    <w:rsid w:val="00223910"/>
    <w:rsid w:val="00223E43"/>
    <w:rsid w:val="00234E11"/>
    <w:rsid w:val="0025675F"/>
    <w:rsid w:val="00260D4E"/>
    <w:rsid w:val="00263A3E"/>
    <w:rsid w:val="00270962"/>
    <w:rsid w:val="002837FC"/>
    <w:rsid w:val="0029749A"/>
    <w:rsid w:val="002D21AE"/>
    <w:rsid w:val="00316FB7"/>
    <w:rsid w:val="00323C32"/>
    <w:rsid w:val="0033671B"/>
    <w:rsid w:val="00352130"/>
    <w:rsid w:val="00360E2B"/>
    <w:rsid w:val="003700E9"/>
    <w:rsid w:val="003825E2"/>
    <w:rsid w:val="003924B8"/>
    <w:rsid w:val="003A0D71"/>
    <w:rsid w:val="003A1B2E"/>
    <w:rsid w:val="003A1BAF"/>
    <w:rsid w:val="003A48D4"/>
    <w:rsid w:val="003B53A5"/>
    <w:rsid w:val="003B5C0B"/>
    <w:rsid w:val="003C6957"/>
    <w:rsid w:val="003D0FEF"/>
    <w:rsid w:val="003D4001"/>
    <w:rsid w:val="003E5E6D"/>
    <w:rsid w:val="00412B35"/>
    <w:rsid w:val="004138E9"/>
    <w:rsid w:val="00416928"/>
    <w:rsid w:val="00431822"/>
    <w:rsid w:val="00431C1D"/>
    <w:rsid w:val="004361EB"/>
    <w:rsid w:val="00437D3F"/>
    <w:rsid w:val="00442300"/>
    <w:rsid w:val="00490D98"/>
    <w:rsid w:val="004A61A4"/>
    <w:rsid w:val="004B6E5E"/>
    <w:rsid w:val="004C1469"/>
    <w:rsid w:val="004D6BC3"/>
    <w:rsid w:val="004E0077"/>
    <w:rsid w:val="004F35B0"/>
    <w:rsid w:val="00501F3F"/>
    <w:rsid w:val="00510879"/>
    <w:rsid w:val="00520A99"/>
    <w:rsid w:val="0053198F"/>
    <w:rsid w:val="0054327A"/>
    <w:rsid w:val="00560B7D"/>
    <w:rsid w:val="00564911"/>
    <w:rsid w:val="00570509"/>
    <w:rsid w:val="0057578D"/>
    <w:rsid w:val="00591ECD"/>
    <w:rsid w:val="00593A5A"/>
    <w:rsid w:val="0059478E"/>
    <w:rsid w:val="005A0BED"/>
    <w:rsid w:val="005A1D19"/>
    <w:rsid w:val="005A7E9F"/>
    <w:rsid w:val="005C1A88"/>
    <w:rsid w:val="005C4A77"/>
    <w:rsid w:val="005C5DAC"/>
    <w:rsid w:val="005D37DF"/>
    <w:rsid w:val="005E21CB"/>
    <w:rsid w:val="005F62B9"/>
    <w:rsid w:val="00601E69"/>
    <w:rsid w:val="006049CC"/>
    <w:rsid w:val="00617E21"/>
    <w:rsid w:val="00620797"/>
    <w:rsid w:val="006375BB"/>
    <w:rsid w:val="00665ECF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6F6084"/>
    <w:rsid w:val="00703E54"/>
    <w:rsid w:val="0072141D"/>
    <w:rsid w:val="007265BB"/>
    <w:rsid w:val="007752B9"/>
    <w:rsid w:val="007760A8"/>
    <w:rsid w:val="00780575"/>
    <w:rsid w:val="00790202"/>
    <w:rsid w:val="007908B9"/>
    <w:rsid w:val="00792C7E"/>
    <w:rsid w:val="00795D58"/>
    <w:rsid w:val="00796111"/>
    <w:rsid w:val="007A4B6F"/>
    <w:rsid w:val="007B0A41"/>
    <w:rsid w:val="007C0A0D"/>
    <w:rsid w:val="007C18AB"/>
    <w:rsid w:val="007C54B0"/>
    <w:rsid w:val="007C60FE"/>
    <w:rsid w:val="007C6593"/>
    <w:rsid w:val="007D7E01"/>
    <w:rsid w:val="007E2261"/>
    <w:rsid w:val="007E3FCB"/>
    <w:rsid w:val="00806BE5"/>
    <w:rsid w:val="00807DB6"/>
    <w:rsid w:val="008109C4"/>
    <w:rsid w:val="0081546F"/>
    <w:rsid w:val="00817ACA"/>
    <w:rsid w:val="008261A6"/>
    <w:rsid w:val="008309E7"/>
    <w:rsid w:val="00837B1E"/>
    <w:rsid w:val="00841C16"/>
    <w:rsid w:val="00843F06"/>
    <w:rsid w:val="00851ABA"/>
    <w:rsid w:val="008632E9"/>
    <w:rsid w:val="00864E7D"/>
    <w:rsid w:val="008650E7"/>
    <w:rsid w:val="00886FF4"/>
    <w:rsid w:val="008A7B6E"/>
    <w:rsid w:val="008B333E"/>
    <w:rsid w:val="008B41AC"/>
    <w:rsid w:val="008C60D6"/>
    <w:rsid w:val="008D4E61"/>
    <w:rsid w:val="008E0E9E"/>
    <w:rsid w:val="0090596D"/>
    <w:rsid w:val="00907FD8"/>
    <w:rsid w:val="00916226"/>
    <w:rsid w:val="00925155"/>
    <w:rsid w:val="00947ACD"/>
    <w:rsid w:val="00963C86"/>
    <w:rsid w:val="00971B8A"/>
    <w:rsid w:val="00972206"/>
    <w:rsid w:val="009766FA"/>
    <w:rsid w:val="0098532A"/>
    <w:rsid w:val="00992879"/>
    <w:rsid w:val="009B2E35"/>
    <w:rsid w:val="009B6C12"/>
    <w:rsid w:val="009C10C1"/>
    <w:rsid w:val="009D77D6"/>
    <w:rsid w:val="00A02F0C"/>
    <w:rsid w:val="00A04427"/>
    <w:rsid w:val="00A07615"/>
    <w:rsid w:val="00A22BBD"/>
    <w:rsid w:val="00A4282B"/>
    <w:rsid w:val="00A44211"/>
    <w:rsid w:val="00A51B6C"/>
    <w:rsid w:val="00A534B9"/>
    <w:rsid w:val="00A7684A"/>
    <w:rsid w:val="00AA3A1F"/>
    <w:rsid w:val="00AD2397"/>
    <w:rsid w:val="00AD4691"/>
    <w:rsid w:val="00AE1ECB"/>
    <w:rsid w:val="00AE51EA"/>
    <w:rsid w:val="00B161B7"/>
    <w:rsid w:val="00B226B6"/>
    <w:rsid w:val="00B347CF"/>
    <w:rsid w:val="00B456BD"/>
    <w:rsid w:val="00B60A59"/>
    <w:rsid w:val="00B6516C"/>
    <w:rsid w:val="00B67649"/>
    <w:rsid w:val="00B70727"/>
    <w:rsid w:val="00B81287"/>
    <w:rsid w:val="00B81AB2"/>
    <w:rsid w:val="00B86C5A"/>
    <w:rsid w:val="00B96506"/>
    <w:rsid w:val="00BA0DAE"/>
    <w:rsid w:val="00BA2E9F"/>
    <w:rsid w:val="00BD2789"/>
    <w:rsid w:val="00BD7E27"/>
    <w:rsid w:val="00BE60D0"/>
    <w:rsid w:val="00C1001A"/>
    <w:rsid w:val="00C156FA"/>
    <w:rsid w:val="00C16827"/>
    <w:rsid w:val="00C17F1F"/>
    <w:rsid w:val="00C243D2"/>
    <w:rsid w:val="00C26B30"/>
    <w:rsid w:val="00C26C67"/>
    <w:rsid w:val="00C30968"/>
    <w:rsid w:val="00C323DA"/>
    <w:rsid w:val="00C34317"/>
    <w:rsid w:val="00C52AE8"/>
    <w:rsid w:val="00C72847"/>
    <w:rsid w:val="00C86DA9"/>
    <w:rsid w:val="00C91715"/>
    <w:rsid w:val="00C93BF9"/>
    <w:rsid w:val="00C94E78"/>
    <w:rsid w:val="00CC28BC"/>
    <w:rsid w:val="00CD04F3"/>
    <w:rsid w:val="00CD23AF"/>
    <w:rsid w:val="00CE09D3"/>
    <w:rsid w:val="00CE12E8"/>
    <w:rsid w:val="00CE42D1"/>
    <w:rsid w:val="00CF70D6"/>
    <w:rsid w:val="00D15412"/>
    <w:rsid w:val="00D26E30"/>
    <w:rsid w:val="00D30F69"/>
    <w:rsid w:val="00D54A23"/>
    <w:rsid w:val="00D54DBC"/>
    <w:rsid w:val="00D55A30"/>
    <w:rsid w:val="00D56D60"/>
    <w:rsid w:val="00DB2CA9"/>
    <w:rsid w:val="00DB375D"/>
    <w:rsid w:val="00DD27CC"/>
    <w:rsid w:val="00DD49B4"/>
    <w:rsid w:val="00DF2C8B"/>
    <w:rsid w:val="00E0433E"/>
    <w:rsid w:val="00E069E4"/>
    <w:rsid w:val="00E06A7E"/>
    <w:rsid w:val="00E1104B"/>
    <w:rsid w:val="00E14BB7"/>
    <w:rsid w:val="00E1543E"/>
    <w:rsid w:val="00E2583B"/>
    <w:rsid w:val="00E321B7"/>
    <w:rsid w:val="00E60ACD"/>
    <w:rsid w:val="00E60F7A"/>
    <w:rsid w:val="00E656FC"/>
    <w:rsid w:val="00E67E3D"/>
    <w:rsid w:val="00E90835"/>
    <w:rsid w:val="00EB03E6"/>
    <w:rsid w:val="00EC3343"/>
    <w:rsid w:val="00F01CE8"/>
    <w:rsid w:val="00F06564"/>
    <w:rsid w:val="00F26CDE"/>
    <w:rsid w:val="00F32BD1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3E6A"/>
    <w:rsid w:val="00FD528B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89703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99</Words>
  <Characters>7977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2-07T17:05:00Z</dcterms:created>
  <dcterms:modified xsi:type="dcterms:W3CDTF">2024-01-04T11:49:00Z</dcterms:modified>
</cp:coreProperties>
</file>